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25B78" w14:textId="36C13C0E" w:rsidR="00F047A8" w:rsidRPr="006C307F" w:rsidRDefault="00826613" w:rsidP="006264E5">
      <w:pPr>
        <w:spacing w:line="480" w:lineRule="auto"/>
        <w:jc w:val="both"/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s-CO"/>
        </w:rPr>
        <w:t xml:space="preserve">S1 </w:t>
      </w:r>
      <w:r w:rsidR="001676B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T</w:t>
      </w:r>
      <w:r w:rsidR="006264E5" w:rsidRPr="006C307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able. Primers used to amplify fragments of the genome of SARS-</w:t>
      </w:r>
      <w:r w:rsidR="00887B73" w:rsidRPr="006C307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CoV</w:t>
      </w:r>
      <w:r w:rsidR="006264E5" w:rsidRPr="006C307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-2 in the present study</w:t>
      </w:r>
      <w:r w:rsidR="00CD36B6" w:rsidRPr="006C307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7"/>
        <w:gridCol w:w="4843"/>
        <w:gridCol w:w="694"/>
        <w:gridCol w:w="1052"/>
        <w:gridCol w:w="1147"/>
        <w:gridCol w:w="7"/>
      </w:tblGrid>
      <w:tr w:rsidR="00364C74" w:rsidRPr="00D305F3" w14:paraId="75D9E002" w14:textId="77777777" w:rsidTr="00185A0A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AB8204" w14:textId="128D5EEB" w:rsidR="00364C74" w:rsidRPr="006C307F" w:rsidRDefault="00364C74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307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imer</w:t>
            </w:r>
          </w:p>
        </w:tc>
        <w:tc>
          <w:tcPr>
            <w:tcW w:w="37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A78EA6" w14:textId="547F1D49" w:rsidR="00364C74" w:rsidRPr="006C307F" w:rsidRDefault="00364C74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307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equence 5'-3'</w:t>
            </w:r>
          </w:p>
        </w:tc>
        <w:tc>
          <w:tcPr>
            <w:tcW w:w="7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183CD0" w14:textId="2B93510A" w:rsidR="00364C74" w:rsidRPr="006C307F" w:rsidRDefault="00364C74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307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m</w:t>
            </w:r>
          </w:p>
        </w:tc>
        <w:tc>
          <w:tcPr>
            <w:tcW w:w="251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BB1321" w14:textId="2D8F388B" w:rsidR="00364C74" w:rsidRPr="006C307F" w:rsidRDefault="00364C74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F74985">
              <w:rPr>
                <w:rFonts w:ascii="Times New Roman" w:hAnsi="Times New Roman"/>
                <w:b/>
                <w:color w:val="000000" w:themeColor="text1"/>
                <w:sz w:val="24"/>
                <w:lang w:val="en-US"/>
              </w:rPr>
              <w:t>Position according to the reference strain</w:t>
            </w:r>
            <w:r w:rsidR="1EA7E596" w:rsidRPr="1EA7E59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*</w:t>
            </w:r>
          </w:p>
        </w:tc>
      </w:tr>
      <w:tr w:rsidR="00364C74" w:rsidRPr="006C307F" w14:paraId="0ACFFB80" w14:textId="77777777" w:rsidTr="00185A0A">
        <w:trPr>
          <w:gridAfter w:val="1"/>
          <w:wAfter w:w="8" w:type="dxa"/>
        </w:trPr>
        <w:tc>
          <w:tcPr>
            <w:tcW w:w="0" w:type="auto"/>
            <w:vAlign w:val="bottom"/>
          </w:tcPr>
          <w:p w14:paraId="3E445336" w14:textId="1D7CBDB1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CoV-19_54F</w:t>
            </w:r>
          </w:p>
        </w:tc>
        <w:tc>
          <w:tcPr>
            <w:tcW w:w="3742" w:type="dxa"/>
            <w:vAlign w:val="bottom"/>
          </w:tcPr>
          <w:p w14:paraId="5E39136F" w14:textId="0F47FC37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GCAAAGAATAGAGCTCGCACC</w:t>
            </w:r>
          </w:p>
        </w:tc>
        <w:tc>
          <w:tcPr>
            <w:tcW w:w="726" w:type="dxa"/>
            <w:vAlign w:val="bottom"/>
          </w:tcPr>
          <w:p w14:paraId="4EAB7AD7" w14:textId="35C8E669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,3</w:t>
            </w:r>
          </w:p>
        </w:tc>
        <w:tc>
          <w:tcPr>
            <w:tcW w:w="1182" w:type="dxa"/>
            <w:vAlign w:val="bottom"/>
          </w:tcPr>
          <w:p w14:paraId="23946B11" w14:textId="575D41D1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086</w:t>
            </w:r>
          </w:p>
        </w:tc>
        <w:tc>
          <w:tcPr>
            <w:tcW w:w="1329" w:type="dxa"/>
            <w:vAlign w:val="bottom"/>
          </w:tcPr>
          <w:p w14:paraId="0FDC204E" w14:textId="78655D87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108</w:t>
            </w:r>
          </w:p>
        </w:tc>
      </w:tr>
      <w:tr w:rsidR="00364C74" w:rsidRPr="006C307F" w14:paraId="0893804F" w14:textId="77777777" w:rsidTr="00185A0A">
        <w:trPr>
          <w:gridAfter w:val="1"/>
          <w:wAfter w:w="8" w:type="dxa"/>
        </w:trPr>
        <w:tc>
          <w:tcPr>
            <w:tcW w:w="0" w:type="auto"/>
            <w:vAlign w:val="bottom"/>
          </w:tcPr>
          <w:p w14:paraId="67F00296" w14:textId="24550035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CoV-19_54R</w:t>
            </w:r>
          </w:p>
        </w:tc>
        <w:tc>
          <w:tcPr>
            <w:tcW w:w="3742" w:type="dxa"/>
            <w:vAlign w:val="bottom"/>
          </w:tcPr>
          <w:p w14:paraId="7DA03152" w14:textId="4A6CC3B7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GCCACACATGACCATTTCACT</w:t>
            </w:r>
          </w:p>
        </w:tc>
        <w:tc>
          <w:tcPr>
            <w:tcW w:w="726" w:type="dxa"/>
            <w:vAlign w:val="bottom"/>
          </w:tcPr>
          <w:p w14:paraId="05910829" w14:textId="2DFE877E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,7</w:t>
            </w:r>
          </w:p>
        </w:tc>
        <w:tc>
          <w:tcPr>
            <w:tcW w:w="1182" w:type="dxa"/>
            <w:vAlign w:val="bottom"/>
          </w:tcPr>
          <w:p w14:paraId="27F2B9A1" w14:textId="6A830B9E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451</w:t>
            </w:r>
          </w:p>
        </w:tc>
        <w:tc>
          <w:tcPr>
            <w:tcW w:w="1329" w:type="dxa"/>
            <w:vAlign w:val="bottom"/>
          </w:tcPr>
          <w:p w14:paraId="25C819D3" w14:textId="7E8EDCF5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429</w:t>
            </w:r>
          </w:p>
        </w:tc>
      </w:tr>
      <w:tr w:rsidR="00364C74" w:rsidRPr="006C307F" w14:paraId="31641E5E" w14:textId="77777777" w:rsidTr="00185A0A">
        <w:trPr>
          <w:gridAfter w:val="1"/>
          <w:wAfter w:w="8" w:type="dxa"/>
        </w:trPr>
        <w:tc>
          <w:tcPr>
            <w:tcW w:w="0" w:type="auto"/>
            <w:vAlign w:val="bottom"/>
          </w:tcPr>
          <w:p w14:paraId="1DAE0336" w14:textId="589731FB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CoV-19_55F</w:t>
            </w:r>
          </w:p>
        </w:tc>
        <w:tc>
          <w:tcPr>
            <w:tcW w:w="3742" w:type="dxa"/>
            <w:vAlign w:val="bottom"/>
          </w:tcPr>
          <w:p w14:paraId="37BDDE0C" w14:textId="39DDAA19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GCTCGCAAACATACAACGTGT</w:t>
            </w:r>
          </w:p>
        </w:tc>
        <w:tc>
          <w:tcPr>
            <w:tcW w:w="726" w:type="dxa"/>
            <w:vAlign w:val="bottom"/>
          </w:tcPr>
          <w:p w14:paraId="09FC4B61" w14:textId="520C04A3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,6</w:t>
            </w:r>
          </w:p>
        </w:tc>
        <w:tc>
          <w:tcPr>
            <w:tcW w:w="1182" w:type="dxa"/>
            <w:vAlign w:val="bottom"/>
          </w:tcPr>
          <w:p w14:paraId="2EE473A0" w14:textId="4A668D24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353</w:t>
            </w:r>
          </w:p>
        </w:tc>
        <w:tc>
          <w:tcPr>
            <w:tcW w:w="1329" w:type="dxa"/>
            <w:vAlign w:val="bottom"/>
          </w:tcPr>
          <w:p w14:paraId="0D347B1F" w14:textId="7937E8D3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375</w:t>
            </w:r>
          </w:p>
        </w:tc>
      </w:tr>
      <w:tr w:rsidR="00364C74" w:rsidRPr="006C307F" w14:paraId="188D085A" w14:textId="77777777" w:rsidTr="00185A0A">
        <w:trPr>
          <w:gridAfter w:val="1"/>
          <w:wAfter w:w="8" w:type="dxa"/>
        </w:trPr>
        <w:tc>
          <w:tcPr>
            <w:tcW w:w="0" w:type="auto"/>
            <w:vAlign w:val="bottom"/>
          </w:tcPr>
          <w:p w14:paraId="68EDC846" w14:textId="24CD93B1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CoV-19_55R</w:t>
            </w:r>
          </w:p>
        </w:tc>
        <w:tc>
          <w:tcPr>
            <w:tcW w:w="3742" w:type="dxa"/>
            <w:vAlign w:val="bottom"/>
          </w:tcPr>
          <w:p w14:paraId="05291441" w14:textId="22FDC1E6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CCACTAGACCTTGAGATGCA</w:t>
            </w:r>
          </w:p>
        </w:tc>
        <w:tc>
          <w:tcPr>
            <w:tcW w:w="726" w:type="dxa"/>
            <w:vAlign w:val="bottom"/>
          </w:tcPr>
          <w:p w14:paraId="13FAA788" w14:textId="4CDE9A79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,2</w:t>
            </w:r>
          </w:p>
        </w:tc>
        <w:tc>
          <w:tcPr>
            <w:tcW w:w="1182" w:type="dxa"/>
            <w:vAlign w:val="bottom"/>
          </w:tcPr>
          <w:p w14:paraId="11F9BC70" w14:textId="26E27FE3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771</w:t>
            </w:r>
          </w:p>
        </w:tc>
        <w:tc>
          <w:tcPr>
            <w:tcW w:w="1329" w:type="dxa"/>
            <w:vAlign w:val="bottom"/>
          </w:tcPr>
          <w:p w14:paraId="34BED8B9" w14:textId="6E2DBBB7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749</w:t>
            </w:r>
          </w:p>
        </w:tc>
      </w:tr>
      <w:tr w:rsidR="00364C74" w:rsidRPr="006C307F" w14:paraId="2C302710" w14:textId="77777777" w:rsidTr="00185A0A">
        <w:trPr>
          <w:gridAfter w:val="1"/>
          <w:wAfter w:w="8" w:type="dxa"/>
        </w:trPr>
        <w:tc>
          <w:tcPr>
            <w:tcW w:w="0" w:type="auto"/>
            <w:vAlign w:val="bottom"/>
          </w:tcPr>
          <w:p w14:paraId="758621AF" w14:textId="41E3A52F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CoV-19_56F</w:t>
            </w:r>
          </w:p>
        </w:tc>
        <w:tc>
          <w:tcPr>
            <w:tcW w:w="3742" w:type="dxa"/>
            <w:vAlign w:val="bottom"/>
          </w:tcPr>
          <w:p w14:paraId="35C7313C" w14:textId="4DEEB6BF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TTGTGAATGAGTTTTACGCATATTTGC</w:t>
            </w:r>
          </w:p>
        </w:tc>
        <w:tc>
          <w:tcPr>
            <w:tcW w:w="726" w:type="dxa"/>
            <w:vAlign w:val="bottom"/>
          </w:tcPr>
          <w:p w14:paraId="35B88B9C" w14:textId="59518D72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,4</w:t>
            </w:r>
          </w:p>
        </w:tc>
        <w:tc>
          <w:tcPr>
            <w:tcW w:w="1182" w:type="dxa"/>
            <w:vAlign w:val="bottom"/>
          </w:tcPr>
          <w:p w14:paraId="03D0BE16" w14:textId="722BF947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660</w:t>
            </w:r>
          </w:p>
        </w:tc>
        <w:tc>
          <w:tcPr>
            <w:tcW w:w="1329" w:type="dxa"/>
            <w:vAlign w:val="bottom"/>
          </w:tcPr>
          <w:p w14:paraId="7A19005F" w14:textId="57B87BFC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688</w:t>
            </w:r>
          </w:p>
        </w:tc>
      </w:tr>
      <w:tr w:rsidR="00364C74" w:rsidRPr="006C307F" w14:paraId="2B503F4B" w14:textId="77777777" w:rsidTr="00185A0A">
        <w:trPr>
          <w:gridAfter w:val="1"/>
          <w:wAfter w:w="8" w:type="dxa"/>
        </w:trPr>
        <w:tc>
          <w:tcPr>
            <w:tcW w:w="0" w:type="auto"/>
            <w:vAlign w:val="bottom"/>
          </w:tcPr>
          <w:p w14:paraId="4E574FAD" w14:textId="5A6E015D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CoV-19_56R</w:t>
            </w:r>
          </w:p>
        </w:tc>
        <w:tc>
          <w:tcPr>
            <w:tcW w:w="3742" w:type="dxa"/>
            <w:vAlign w:val="bottom"/>
          </w:tcPr>
          <w:p w14:paraId="069888E7" w14:textId="66D11744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CTAAAGACACGAACCGTTCA</w:t>
            </w:r>
          </w:p>
        </w:tc>
        <w:tc>
          <w:tcPr>
            <w:tcW w:w="726" w:type="dxa"/>
            <w:vAlign w:val="bottom"/>
          </w:tcPr>
          <w:p w14:paraId="24C8AC5C" w14:textId="20E5A2DE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,2</w:t>
            </w:r>
          </w:p>
        </w:tc>
        <w:tc>
          <w:tcPr>
            <w:tcW w:w="1182" w:type="dxa"/>
            <w:vAlign w:val="bottom"/>
          </w:tcPr>
          <w:p w14:paraId="4188FFDE" w14:textId="0932DF06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029</w:t>
            </w:r>
          </w:p>
        </w:tc>
        <w:tc>
          <w:tcPr>
            <w:tcW w:w="1329" w:type="dxa"/>
            <w:vAlign w:val="bottom"/>
          </w:tcPr>
          <w:p w14:paraId="3FCCB533" w14:textId="1D076334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007</w:t>
            </w:r>
          </w:p>
        </w:tc>
      </w:tr>
      <w:tr w:rsidR="00364C74" w:rsidRPr="006C307F" w14:paraId="72EC9802" w14:textId="77777777" w:rsidTr="00185A0A">
        <w:trPr>
          <w:gridAfter w:val="1"/>
          <w:wAfter w:w="8" w:type="dxa"/>
        </w:trPr>
        <w:tc>
          <w:tcPr>
            <w:tcW w:w="0" w:type="auto"/>
            <w:vAlign w:val="bottom"/>
          </w:tcPr>
          <w:p w14:paraId="4098EAF3" w14:textId="1C7FB6A5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CoV-19_88F</w:t>
            </w:r>
          </w:p>
        </w:tc>
        <w:tc>
          <w:tcPr>
            <w:tcW w:w="3742" w:type="dxa"/>
            <w:vAlign w:val="bottom"/>
          </w:tcPr>
          <w:p w14:paraId="457A49CA" w14:textId="7B4D851B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CACAAATCATTACTACAGACAACACA</w:t>
            </w:r>
          </w:p>
        </w:tc>
        <w:tc>
          <w:tcPr>
            <w:tcW w:w="726" w:type="dxa"/>
            <w:vAlign w:val="bottom"/>
          </w:tcPr>
          <w:p w14:paraId="7F6D983B" w14:textId="3E2C0CCD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,3</w:t>
            </w:r>
          </w:p>
        </w:tc>
        <w:tc>
          <w:tcPr>
            <w:tcW w:w="1182" w:type="dxa"/>
            <w:vAlign w:val="bottom"/>
          </w:tcPr>
          <w:p w14:paraId="2A760513" w14:textId="3CD3502C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894</w:t>
            </w:r>
          </w:p>
        </w:tc>
        <w:tc>
          <w:tcPr>
            <w:tcW w:w="1329" w:type="dxa"/>
            <w:vAlign w:val="bottom"/>
          </w:tcPr>
          <w:p w14:paraId="0CAD6446" w14:textId="47753367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922</w:t>
            </w:r>
          </w:p>
        </w:tc>
      </w:tr>
      <w:tr w:rsidR="00364C74" w:rsidRPr="006C307F" w14:paraId="210911F0" w14:textId="77777777" w:rsidTr="00185A0A">
        <w:trPr>
          <w:gridAfter w:val="1"/>
          <w:wAfter w:w="8" w:type="dxa"/>
        </w:trPr>
        <w:tc>
          <w:tcPr>
            <w:tcW w:w="0" w:type="auto"/>
            <w:vAlign w:val="bottom"/>
          </w:tcPr>
          <w:p w14:paraId="799088F9" w14:textId="5615E331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CoV-19_88R</w:t>
            </w:r>
          </w:p>
        </w:tc>
        <w:tc>
          <w:tcPr>
            <w:tcW w:w="3742" w:type="dxa"/>
            <w:vAlign w:val="bottom"/>
          </w:tcPr>
          <w:p w14:paraId="38E3A93A" w14:textId="0D3CB09E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CAGCAGGATCCACAAGAACAA</w:t>
            </w:r>
          </w:p>
        </w:tc>
        <w:tc>
          <w:tcPr>
            <w:tcW w:w="726" w:type="dxa"/>
            <w:vAlign w:val="bottom"/>
          </w:tcPr>
          <w:p w14:paraId="10DFD7C9" w14:textId="5EF98188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,4</w:t>
            </w:r>
          </w:p>
        </w:tc>
        <w:tc>
          <w:tcPr>
            <w:tcW w:w="1182" w:type="dxa"/>
            <w:vAlign w:val="bottom"/>
          </w:tcPr>
          <w:p w14:paraId="7665F8F5" w14:textId="6A307901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324</w:t>
            </w:r>
          </w:p>
        </w:tc>
        <w:tc>
          <w:tcPr>
            <w:tcW w:w="1329" w:type="dxa"/>
            <w:vAlign w:val="bottom"/>
          </w:tcPr>
          <w:p w14:paraId="410CBF06" w14:textId="5136AF43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302</w:t>
            </w:r>
          </w:p>
        </w:tc>
      </w:tr>
      <w:tr w:rsidR="00364C74" w:rsidRPr="006C307F" w14:paraId="2B68B982" w14:textId="77777777" w:rsidTr="00185A0A">
        <w:trPr>
          <w:gridAfter w:val="1"/>
          <w:wAfter w:w="8" w:type="dxa"/>
        </w:trPr>
        <w:tc>
          <w:tcPr>
            <w:tcW w:w="0" w:type="auto"/>
            <w:vAlign w:val="bottom"/>
          </w:tcPr>
          <w:p w14:paraId="6B529C9B" w14:textId="0F6CCE36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CoV-19_89F</w:t>
            </w:r>
          </w:p>
        </w:tc>
        <w:tc>
          <w:tcPr>
            <w:tcW w:w="3742" w:type="dxa"/>
            <w:vAlign w:val="bottom"/>
          </w:tcPr>
          <w:p w14:paraId="5B4ED4D4" w14:textId="28F0B6A7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TAGGTTTTATAGCTGGCTTGATTGC</w:t>
            </w:r>
          </w:p>
        </w:tc>
        <w:tc>
          <w:tcPr>
            <w:tcW w:w="726" w:type="dxa"/>
            <w:vAlign w:val="bottom"/>
          </w:tcPr>
          <w:p w14:paraId="7A479FDB" w14:textId="3A912925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,5</w:t>
            </w:r>
          </w:p>
        </w:tc>
        <w:tc>
          <w:tcPr>
            <w:tcW w:w="1182" w:type="dxa"/>
            <w:vAlign w:val="bottom"/>
          </w:tcPr>
          <w:p w14:paraId="28CC8268" w14:textId="66EEE143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213</w:t>
            </w:r>
          </w:p>
        </w:tc>
        <w:tc>
          <w:tcPr>
            <w:tcW w:w="1329" w:type="dxa"/>
            <w:vAlign w:val="bottom"/>
          </w:tcPr>
          <w:p w14:paraId="48B38E59" w14:textId="67551772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239</w:t>
            </w:r>
          </w:p>
        </w:tc>
      </w:tr>
      <w:tr w:rsidR="00364C74" w:rsidRPr="006C307F" w14:paraId="3DACAB3E" w14:textId="77777777" w:rsidTr="00185A0A">
        <w:trPr>
          <w:gridAfter w:val="1"/>
          <w:wAfter w:w="8" w:type="dxa"/>
        </w:trPr>
        <w:tc>
          <w:tcPr>
            <w:tcW w:w="0" w:type="auto"/>
            <w:vAlign w:val="bottom"/>
          </w:tcPr>
          <w:p w14:paraId="5A490E82" w14:textId="07C3BD0B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CoV-19_89R</w:t>
            </w:r>
          </w:p>
        </w:tc>
        <w:tc>
          <w:tcPr>
            <w:tcW w:w="3742" w:type="dxa"/>
            <w:vAlign w:val="bottom"/>
          </w:tcPr>
          <w:p w14:paraId="3FBE6F43" w14:textId="2C6808CA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GGAGAGTGCTAGTTGCCATCT</w:t>
            </w:r>
          </w:p>
        </w:tc>
        <w:tc>
          <w:tcPr>
            <w:tcW w:w="726" w:type="dxa"/>
            <w:vAlign w:val="bottom"/>
          </w:tcPr>
          <w:p w14:paraId="07BF359C" w14:textId="01550563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,2</w:t>
            </w:r>
          </w:p>
        </w:tc>
        <w:tc>
          <w:tcPr>
            <w:tcW w:w="1182" w:type="dxa"/>
            <w:vAlign w:val="bottom"/>
          </w:tcPr>
          <w:p w14:paraId="4D785419" w14:textId="156238AD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615</w:t>
            </w:r>
          </w:p>
        </w:tc>
        <w:tc>
          <w:tcPr>
            <w:tcW w:w="1329" w:type="dxa"/>
            <w:vAlign w:val="bottom"/>
          </w:tcPr>
          <w:p w14:paraId="1C3F264A" w14:textId="4AA7AAB1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593</w:t>
            </w:r>
          </w:p>
        </w:tc>
      </w:tr>
      <w:tr w:rsidR="00364C74" w:rsidRPr="006C307F" w14:paraId="294F2330" w14:textId="77777777" w:rsidTr="00185A0A">
        <w:trPr>
          <w:gridAfter w:val="1"/>
          <w:wAfter w:w="8" w:type="dxa"/>
        </w:trPr>
        <w:tc>
          <w:tcPr>
            <w:tcW w:w="0" w:type="auto"/>
            <w:vAlign w:val="bottom"/>
          </w:tcPr>
          <w:p w14:paraId="38B21EB6" w14:textId="0F3374D2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CoV-19_90F</w:t>
            </w:r>
          </w:p>
        </w:tc>
        <w:tc>
          <w:tcPr>
            <w:tcW w:w="3742" w:type="dxa"/>
            <w:vAlign w:val="bottom"/>
          </w:tcPr>
          <w:p w14:paraId="2450F087" w14:textId="7F65B219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TCGGATGGCTTATTGTTGGCG</w:t>
            </w:r>
          </w:p>
        </w:tc>
        <w:tc>
          <w:tcPr>
            <w:tcW w:w="726" w:type="dxa"/>
            <w:vAlign w:val="bottom"/>
          </w:tcPr>
          <w:p w14:paraId="50283EAA" w14:textId="54AA7433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,8</w:t>
            </w:r>
          </w:p>
        </w:tc>
        <w:tc>
          <w:tcPr>
            <w:tcW w:w="1182" w:type="dxa"/>
            <w:vAlign w:val="bottom"/>
          </w:tcPr>
          <w:p w14:paraId="32F8CE82" w14:textId="593B4782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518</w:t>
            </w:r>
          </w:p>
        </w:tc>
        <w:tc>
          <w:tcPr>
            <w:tcW w:w="1329" w:type="dxa"/>
            <w:vAlign w:val="bottom"/>
          </w:tcPr>
          <w:p w14:paraId="0E172766" w14:textId="127E0E84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540</w:t>
            </w:r>
          </w:p>
        </w:tc>
      </w:tr>
      <w:tr w:rsidR="00364C74" w:rsidRPr="006C307F" w14:paraId="44B7176D" w14:textId="77777777" w:rsidTr="00185A0A">
        <w:trPr>
          <w:gridAfter w:val="1"/>
          <w:wAfter w:w="8" w:type="dxa"/>
        </w:trPr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05F7D544" w14:textId="5357CE25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CoV-19_90R</w:t>
            </w:r>
          </w:p>
        </w:tc>
        <w:tc>
          <w:tcPr>
            <w:tcW w:w="3742" w:type="dxa"/>
            <w:tcBorders>
              <w:bottom w:val="single" w:sz="4" w:space="0" w:color="auto"/>
            </w:tcBorders>
            <w:vAlign w:val="bottom"/>
          </w:tcPr>
          <w:p w14:paraId="0FBD5105" w14:textId="20FEC881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CTTGTTGTGCCATCACCTGA</w:t>
            </w:r>
          </w:p>
        </w:tc>
        <w:tc>
          <w:tcPr>
            <w:tcW w:w="726" w:type="dxa"/>
            <w:tcBorders>
              <w:bottom w:val="single" w:sz="4" w:space="0" w:color="auto"/>
            </w:tcBorders>
            <w:vAlign w:val="bottom"/>
          </w:tcPr>
          <w:p w14:paraId="6CD9F2F2" w14:textId="70F047A7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,1</w:t>
            </w:r>
          </w:p>
        </w:tc>
        <w:tc>
          <w:tcPr>
            <w:tcW w:w="1182" w:type="dxa"/>
            <w:tcBorders>
              <w:bottom w:val="single" w:sz="4" w:space="0" w:color="auto"/>
            </w:tcBorders>
            <w:vAlign w:val="bottom"/>
          </w:tcPr>
          <w:p w14:paraId="004A2EB8" w14:textId="26D86B0E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924</w:t>
            </w:r>
          </w:p>
        </w:tc>
        <w:tc>
          <w:tcPr>
            <w:tcW w:w="1329" w:type="dxa"/>
            <w:tcBorders>
              <w:bottom w:val="single" w:sz="4" w:space="0" w:color="auto"/>
            </w:tcBorders>
            <w:vAlign w:val="bottom"/>
          </w:tcPr>
          <w:p w14:paraId="38EF059D" w14:textId="3F1CD4D2" w:rsidR="00DB68D5" w:rsidRPr="006C307F" w:rsidRDefault="00DB68D5" w:rsidP="00364C7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0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902</w:t>
            </w:r>
          </w:p>
        </w:tc>
      </w:tr>
    </w:tbl>
    <w:p w14:paraId="1CE0B143" w14:textId="0B8E245B" w:rsidR="0081526F" w:rsidRDefault="1EA7E596" w:rsidP="008D4CD3">
      <w:pPr>
        <w:spacing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1EA7E59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* </w:t>
      </w:r>
      <w:r w:rsidRPr="1EA7E596">
        <w:rPr>
          <w:rFonts w:ascii="Times New Roman" w:hAnsi="Times New Roman" w:cs="Times New Roman"/>
          <w:sz w:val="24"/>
          <w:szCs w:val="24"/>
          <w:lang w:val="en-US"/>
        </w:rPr>
        <w:t>hCoV-19/Wuhan/WIV04/2019 (WIV04) (EPI_ISL_402124)</w:t>
      </w:r>
    </w:p>
    <w:sectPr w:rsidR="0081526F" w:rsidSect="00AE771D">
      <w:footerReference w:type="default" r:id="rId8"/>
      <w:pgSz w:w="11906" w:h="16838"/>
      <w:pgMar w:top="1418" w:right="1701" w:bottom="1418" w:left="1701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3D052" w14:textId="77777777" w:rsidR="00D76750" w:rsidRDefault="00D76750" w:rsidP="005B4957">
      <w:pPr>
        <w:spacing w:after="0" w:line="240" w:lineRule="auto"/>
      </w:pPr>
      <w:r>
        <w:separator/>
      </w:r>
    </w:p>
  </w:endnote>
  <w:endnote w:type="continuationSeparator" w:id="0">
    <w:p w14:paraId="63FA300D" w14:textId="77777777" w:rsidR="00D76750" w:rsidRDefault="00D76750" w:rsidP="005B4957">
      <w:pPr>
        <w:spacing w:after="0" w:line="240" w:lineRule="auto"/>
      </w:pPr>
      <w:r>
        <w:continuationSeparator/>
      </w:r>
    </w:p>
  </w:endnote>
  <w:endnote w:type="continuationNotice" w:id="1">
    <w:p w14:paraId="26AD11DB" w14:textId="77777777" w:rsidR="00D76750" w:rsidRDefault="00D767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17107"/>
      <w:docPartObj>
        <w:docPartGallery w:val="Page Numbers (Bottom of Page)"/>
        <w:docPartUnique/>
      </w:docPartObj>
    </w:sdtPr>
    <w:sdtEndPr/>
    <w:sdtContent>
      <w:p w14:paraId="29341835" w14:textId="3CBB7FC8" w:rsidR="00D305F3" w:rsidRDefault="00D305F3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254D0">
          <w:rPr>
            <w:noProof/>
          </w:rPr>
          <w:t>2</w:t>
        </w:r>
        <w:r>
          <w:fldChar w:fldCharType="end"/>
        </w:r>
      </w:p>
    </w:sdtContent>
  </w:sdt>
  <w:p w14:paraId="179A65F2" w14:textId="77777777" w:rsidR="00D305F3" w:rsidRDefault="00D305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24906" w14:textId="77777777" w:rsidR="00D76750" w:rsidRDefault="00D76750" w:rsidP="005B4957">
      <w:pPr>
        <w:spacing w:after="0" w:line="240" w:lineRule="auto"/>
      </w:pPr>
      <w:r>
        <w:separator/>
      </w:r>
    </w:p>
  </w:footnote>
  <w:footnote w:type="continuationSeparator" w:id="0">
    <w:p w14:paraId="760FE9EE" w14:textId="77777777" w:rsidR="00D76750" w:rsidRDefault="00D76750" w:rsidP="005B4957">
      <w:pPr>
        <w:spacing w:after="0" w:line="240" w:lineRule="auto"/>
      </w:pPr>
      <w:r>
        <w:continuationSeparator/>
      </w:r>
    </w:p>
  </w:footnote>
  <w:footnote w:type="continuationNotice" w:id="1">
    <w:p w14:paraId="7C25EEDA" w14:textId="77777777" w:rsidR="00D76750" w:rsidRDefault="00D7675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12F1B"/>
    <w:multiLevelType w:val="hybridMultilevel"/>
    <w:tmpl w:val="22BE1B9A"/>
    <w:lvl w:ilvl="0" w:tplc="4A32D7E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1571D6"/>
    <w:multiLevelType w:val="hybridMultilevel"/>
    <w:tmpl w:val="D33081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607B4"/>
    <w:multiLevelType w:val="hybridMultilevel"/>
    <w:tmpl w:val="68BEDFB2"/>
    <w:lvl w:ilvl="0" w:tplc="5716425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65735C"/>
    <w:multiLevelType w:val="hybridMultilevel"/>
    <w:tmpl w:val="CF80EEE6"/>
    <w:lvl w:ilvl="0" w:tplc="7EF86292">
      <w:start w:val="1"/>
      <w:numFmt w:val="decimal"/>
      <w:lvlText w:val="%1."/>
      <w:lvlJc w:val="left"/>
      <w:pPr>
        <w:ind w:left="720" w:hanging="360"/>
      </w:pPr>
    </w:lvl>
    <w:lvl w:ilvl="1" w:tplc="F9C815D4">
      <w:start w:val="1"/>
      <w:numFmt w:val="lowerLetter"/>
      <w:lvlText w:val="%2."/>
      <w:lvlJc w:val="left"/>
      <w:pPr>
        <w:ind w:left="1440" w:hanging="360"/>
      </w:pPr>
    </w:lvl>
    <w:lvl w:ilvl="2" w:tplc="B84A95E2">
      <w:start w:val="1"/>
      <w:numFmt w:val="decimal"/>
      <w:lvlText w:val="%3."/>
      <w:lvlJc w:val="left"/>
      <w:pPr>
        <w:ind w:left="2160" w:hanging="180"/>
      </w:pPr>
    </w:lvl>
    <w:lvl w:ilvl="3" w:tplc="9F6094D4">
      <w:start w:val="1"/>
      <w:numFmt w:val="decimal"/>
      <w:lvlText w:val="%4."/>
      <w:lvlJc w:val="left"/>
      <w:pPr>
        <w:ind w:left="2880" w:hanging="360"/>
      </w:pPr>
    </w:lvl>
    <w:lvl w:ilvl="4" w:tplc="1040B7CC">
      <w:start w:val="1"/>
      <w:numFmt w:val="lowerLetter"/>
      <w:lvlText w:val="%5."/>
      <w:lvlJc w:val="left"/>
      <w:pPr>
        <w:ind w:left="3600" w:hanging="360"/>
      </w:pPr>
    </w:lvl>
    <w:lvl w:ilvl="5" w:tplc="A77008D8">
      <w:start w:val="1"/>
      <w:numFmt w:val="lowerRoman"/>
      <w:lvlText w:val="%6."/>
      <w:lvlJc w:val="right"/>
      <w:pPr>
        <w:ind w:left="4320" w:hanging="180"/>
      </w:pPr>
    </w:lvl>
    <w:lvl w:ilvl="6" w:tplc="8A6CE68C">
      <w:start w:val="1"/>
      <w:numFmt w:val="decimal"/>
      <w:lvlText w:val="%7."/>
      <w:lvlJc w:val="left"/>
      <w:pPr>
        <w:ind w:left="5040" w:hanging="360"/>
      </w:pPr>
    </w:lvl>
    <w:lvl w:ilvl="7" w:tplc="346EED8A">
      <w:start w:val="1"/>
      <w:numFmt w:val="lowerLetter"/>
      <w:lvlText w:val="%8."/>
      <w:lvlJc w:val="left"/>
      <w:pPr>
        <w:ind w:left="5760" w:hanging="360"/>
      </w:pPr>
    </w:lvl>
    <w:lvl w:ilvl="8" w:tplc="766A635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38556A"/>
    <w:multiLevelType w:val="hybridMultilevel"/>
    <w:tmpl w:val="22DCC79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130911"/>
    <w:multiLevelType w:val="hybridMultilevel"/>
    <w:tmpl w:val="FFFFFFFF"/>
    <w:lvl w:ilvl="0" w:tplc="08A4FAD4">
      <w:start w:val="1"/>
      <w:numFmt w:val="decimal"/>
      <w:lvlText w:val="%1."/>
      <w:lvlJc w:val="left"/>
      <w:pPr>
        <w:ind w:left="720" w:hanging="360"/>
      </w:pPr>
    </w:lvl>
    <w:lvl w:ilvl="1" w:tplc="2F2C1D88">
      <w:start w:val="1"/>
      <w:numFmt w:val="lowerLetter"/>
      <w:lvlText w:val="%2."/>
      <w:lvlJc w:val="left"/>
      <w:pPr>
        <w:ind w:left="1440" w:hanging="360"/>
      </w:pPr>
    </w:lvl>
    <w:lvl w:ilvl="2" w:tplc="3676B078">
      <w:start w:val="1"/>
      <w:numFmt w:val="decimal"/>
      <w:lvlText w:val="%3."/>
      <w:lvlJc w:val="left"/>
      <w:pPr>
        <w:ind w:left="2160" w:hanging="180"/>
      </w:pPr>
    </w:lvl>
    <w:lvl w:ilvl="3" w:tplc="A19C5046">
      <w:start w:val="1"/>
      <w:numFmt w:val="decimal"/>
      <w:lvlText w:val="%4."/>
      <w:lvlJc w:val="left"/>
      <w:pPr>
        <w:ind w:left="2880" w:hanging="360"/>
      </w:pPr>
    </w:lvl>
    <w:lvl w:ilvl="4" w:tplc="E2A22174">
      <w:start w:val="1"/>
      <w:numFmt w:val="lowerLetter"/>
      <w:lvlText w:val="%5."/>
      <w:lvlJc w:val="left"/>
      <w:pPr>
        <w:ind w:left="3600" w:hanging="360"/>
      </w:pPr>
    </w:lvl>
    <w:lvl w:ilvl="5" w:tplc="DCF416DA">
      <w:start w:val="1"/>
      <w:numFmt w:val="lowerRoman"/>
      <w:lvlText w:val="%6."/>
      <w:lvlJc w:val="right"/>
      <w:pPr>
        <w:ind w:left="4320" w:hanging="180"/>
      </w:pPr>
    </w:lvl>
    <w:lvl w:ilvl="6" w:tplc="14FC5A80">
      <w:start w:val="1"/>
      <w:numFmt w:val="decimal"/>
      <w:lvlText w:val="%7."/>
      <w:lvlJc w:val="left"/>
      <w:pPr>
        <w:ind w:left="5040" w:hanging="360"/>
      </w:pPr>
    </w:lvl>
    <w:lvl w:ilvl="7" w:tplc="5D7CBDC4">
      <w:start w:val="1"/>
      <w:numFmt w:val="lowerLetter"/>
      <w:lvlText w:val="%8."/>
      <w:lvlJc w:val="left"/>
      <w:pPr>
        <w:ind w:left="5760" w:hanging="360"/>
      </w:pPr>
    </w:lvl>
    <w:lvl w:ilvl="8" w:tplc="AF2819E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wMzQyNzIxNTY2MTNU0lEKTi0uzszPAykwNa4FAGUqwS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Lo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r0r2d5aft0pt5ewrpwp5da39p5azsavsvez&quot;&gt;covid pets-Converted&lt;record-ids&gt;&lt;item&gt;68&lt;/item&gt;&lt;item&gt;584&lt;/item&gt;&lt;item&gt;1395&lt;/item&gt;&lt;item&gt;1399&lt;/item&gt;&lt;item&gt;1404&lt;/item&gt;&lt;item&gt;1406&lt;/item&gt;&lt;item&gt;1414&lt;/item&gt;&lt;item&gt;1416&lt;/item&gt;&lt;item&gt;1417&lt;/item&gt;&lt;item&gt;1425&lt;/item&gt;&lt;item&gt;1429&lt;/item&gt;&lt;item&gt;1439&lt;/item&gt;&lt;item&gt;1440&lt;/item&gt;&lt;item&gt;1447&lt;/item&gt;&lt;item&gt;1448&lt;/item&gt;&lt;item&gt;1456&lt;/item&gt;&lt;item&gt;3044&lt;/item&gt;&lt;item&gt;3965&lt;/item&gt;&lt;item&gt;4030&lt;/item&gt;&lt;item&gt;4055&lt;/item&gt;&lt;item&gt;4213&lt;/item&gt;&lt;item&gt;4216&lt;/item&gt;&lt;item&gt;4219&lt;/item&gt;&lt;item&gt;4304&lt;/item&gt;&lt;item&gt;4308&lt;/item&gt;&lt;item&gt;4417&lt;/item&gt;&lt;item&gt;4437&lt;/item&gt;&lt;item&gt;5566&lt;/item&gt;&lt;item&gt;5567&lt;/item&gt;&lt;item&gt;5587&lt;/item&gt;&lt;item&gt;5672&lt;/item&gt;&lt;item&gt;5673&lt;/item&gt;&lt;item&gt;5674&lt;/item&gt;&lt;/record-ids&gt;&lt;/item&gt;&lt;/Libraries&gt;"/>
  </w:docVars>
  <w:rsids>
    <w:rsidRoot w:val="005E3C65"/>
    <w:rsid w:val="0000119A"/>
    <w:rsid w:val="0000135E"/>
    <w:rsid w:val="0000317C"/>
    <w:rsid w:val="0000349F"/>
    <w:rsid w:val="000055C2"/>
    <w:rsid w:val="00005958"/>
    <w:rsid w:val="00007737"/>
    <w:rsid w:val="00010EE6"/>
    <w:rsid w:val="00012975"/>
    <w:rsid w:val="00013E0E"/>
    <w:rsid w:val="00015C20"/>
    <w:rsid w:val="00016AA4"/>
    <w:rsid w:val="00017AEB"/>
    <w:rsid w:val="00020A5E"/>
    <w:rsid w:val="000210BC"/>
    <w:rsid w:val="000212EB"/>
    <w:rsid w:val="00022187"/>
    <w:rsid w:val="000226EA"/>
    <w:rsid w:val="00022AC6"/>
    <w:rsid w:val="00023C7F"/>
    <w:rsid w:val="000278B1"/>
    <w:rsid w:val="00027CC2"/>
    <w:rsid w:val="0003045F"/>
    <w:rsid w:val="00031A19"/>
    <w:rsid w:val="00031A5C"/>
    <w:rsid w:val="000320E6"/>
    <w:rsid w:val="00033891"/>
    <w:rsid w:val="0003658E"/>
    <w:rsid w:val="00036A98"/>
    <w:rsid w:val="000375CD"/>
    <w:rsid w:val="00037798"/>
    <w:rsid w:val="000405B7"/>
    <w:rsid w:val="0004066C"/>
    <w:rsid w:val="00040911"/>
    <w:rsid w:val="0004096B"/>
    <w:rsid w:val="00041C54"/>
    <w:rsid w:val="00042376"/>
    <w:rsid w:val="00042EE9"/>
    <w:rsid w:val="00043456"/>
    <w:rsid w:val="00043917"/>
    <w:rsid w:val="00043CA6"/>
    <w:rsid w:val="00044511"/>
    <w:rsid w:val="00045DE4"/>
    <w:rsid w:val="000501E3"/>
    <w:rsid w:val="0005136D"/>
    <w:rsid w:val="00051439"/>
    <w:rsid w:val="000516B7"/>
    <w:rsid w:val="0005274D"/>
    <w:rsid w:val="00052F9E"/>
    <w:rsid w:val="00053284"/>
    <w:rsid w:val="000532D8"/>
    <w:rsid w:val="00055444"/>
    <w:rsid w:val="00055557"/>
    <w:rsid w:val="00056452"/>
    <w:rsid w:val="00056513"/>
    <w:rsid w:val="000565B7"/>
    <w:rsid w:val="000577E1"/>
    <w:rsid w:val="00057F1F"/>
    <w:rsid w:val="00060941"/>
    <w:rsid w:val="000609A2"/>
    <w:rsid w:val="00061939"/>
    <w:rsid w:val="00061C98"/>
    <w:rsid w:val="00063E4C"/>
    <w:rsid w:val="00064971"/>
    <w:rsid w:val="000653E2"/>
    <w:rsid w:val="00065FEA"/>
    <w:rsid w:val="0006605B"/>
    <w:rsid w:val="00066330"/>
    <w:rsid w:val="0006641D"/>
    <w:rsid w:val="00067540"/>
    <w:rsid w:val="00067A2E"/>
    <w:rsid w:val="00072348"/>
    <w:rsid w:val="000729DE"/>
    <w:rsid w:val="00072ABE"/>
    <w:rsid w:val="000733B4"/>
    <w:rsid w:val="00073A39"/>
    <w:rsid w:val="00075A5B"/>
    <w:rsid w:val="000761CA"/>
    <w:rsid w:val="00077C2F"/>
    <w:rsid w:val="00080435"/>
    <w:rsid w:val="0008061C"/>
    <w:rsid w:val="000811DF"/>
    <w:rsid w:val="00082067"/>
    <w:rsid w:val="000824C0"/>
    <w:rsid w:val="000833FE"/>
    <w:rsid w:val="00084106"/>
    <w:rsid w:val="00084FBD"/>
    <w:rsid w:val="00085EE3"/>
    <w:rsid w:val="00086CD8"/>
    <w:rsid w:val="00087101"/>
    <w:rsid w:val="0008720B"/>
    <w:rsid w:val="00087F48"/>
    <w:rsid w:val="000903E5"/>
    <w:rsid w:val="00090B59"/>
    <w:rsid w:val="00090F3D"/>
    <w:rsid w:val="00092471"/>
    <w:rsid w:val="00092D1E"/>
    <w:rsid w:val="0009348C"/>
    <w:rsid w:val="00093E9B"/>
    <w:rsid w:val="000949BA"/>
    <w:rsid w:val="00095068"/>
    <w:rsid w:val="00096C50"/>
    <w:rsid w:val="00096C85"/>
    <w:rsid w:val="000A0CF8"/>
    <w:rsid w:val="000A12D3"/>
    <w:rsid w:val="000A2314"/>
    <w:rsid w:val="000A3204"/>
    <w:rsid w:val="000A6FF7"/>
    <w:rsid w:val="000A7728"/>
    <w:rsid w:val="000B0333"/>
    <w:rsid w:val="000B1352"/>
    <w:rsid w:val="000B1C54"/>
    <w:rsid w:val="000B29F5"/>
    <w:rsid w:val="000B3396"/>
    <w:rsid w:val="000B3939"/>
    <w:rsid w:val="000B3D24"/>
    <w:rsid w:val="000B3DA0"/>
    <w:rsid w:val="000B4575"/>
    <w:rsid w:val="000B5008"/>
    <w:rsid w:val="000B55C5"/>
    <w:rsid w:val="000B597D"/>
    <w:rsid w:val="000B66FF"/>
    <w:rsid w:val="000B7EFD"/>
    <w:rsid w:val="000C00E2"/>
    <w:rsid w:val="000C0599"/>
    <w:rsid w:val="000C05E9"/>
    <w:rsid w:val="000C12A1"/>
    <w:rsid w:val="000C1AD8"/>
    <w:rsid w:val="000C23A9"/>
    <w:rsid w:val="000C2C39"/>
    <w:rsid w:val="000C3A55"/>
    <w:rsid w:val="000C460B"/>
    <w:rsid w:val="000C6D46"/>
    <w:rsid w:val="000C7031"/>
    <w:rsid w:val="000C71C2"/>
    <w:rsid w:val="000C74D3"/>
    <w:rsid w:val="000D0125"/>
    <w:rsid w:val="000D235E"/>
    <w:rsid w:val="000D2950"/>
    <w:rsid w:val="000D371E"/>
    <w:rsid w:val="000D3D32"/>
    <w:rsid w:val="000D49EF"/>
    <w:rsid w:val="000D56EC"/>
    <w:rsid w:val="000D5B7C"/>
    <w:rsid w:val="000D62A4"/>
    <w:rsid w:val="000D6BDE"/>
    <w:rsid w:val="000D6C39"/>
    <w:rsid w:val="000D6E3D"/>
    <w:rsid w:val="000D6EAF"/>
    <w:rsid w:val="000D72A6"/>
    <w:rsid w:val="000E221E"/>
    <w:rsid w:val="000E297F"/>
    <w:rsid w:val="000E2FCD"/>
    <w:rsid w:val="000E37D7"/>
    <w:rsid w:val="000E39AF"/>
    <w:rsid w:val="000E39F8"/>
    <w:rsid w:val="000E40CE"/>
    <w:rsid w:val="000E451E"/>
    <w:rsid w:val="000E4907"/>
    <w:rsid w:val="000E4A49"/>
    <w:rsid w:val="000E5BFD"/>
    <w:rsid w:val="000E68DE"/>
    <w:rsid w:val="000E70AC"/>
    <w:rsid w:val="000F03F6"/>
    <w:rsid w:val="000F0A27"/>
    <w:rsid w:val="000F2273"/>
    <w:rsid w:val="000F31E4"/>
    <w:rsid w:val="000F3AB4"/>
    <w:rsid w:val="000F45A7"/>
    <w:rsid w:val="000F4C11"/>
    <w:rsid w:val="000F4C25"/>
    <w:rsid w:val="000F4F16"/>
    <w:rsid w:val="000F6275"/>
    <w:rsid w:val="000F7318"/>
    <w:rsid w:val="000F776B"/>
    <w:rsid w:val="000F7B39"/>
    <w:rsid w:val="00100019"/>
    <w:rsid w:val="00100F0F"/>
    <w:rsid w:val="0010205E"/>
    <w:rsid w:val="0010209C"/>
    <w:rsid w:val="00102D4B"/>
    <w:rsid w:val="00103024"/>
    <w:rsid w:val="0010378A"/>
    <w:rsid w:val="00104ED7"/>
    <w:rsid w:val="00105746"/>
    <w:rsid w:val="00105950"/>
    <w:rsid w:val="001069B1"/>
    <w:rsid w:val="00106B65"/>
    <w:rsid w:val="00106D7F"/>
    <w:rsid w:val="00106E46"/>
    <w:rsid w:val="00106FC3"/>
    <w:rsid w:val="001073FC"/>
    <w:rsid w:val="0010761A"/>
    <w:rsid w:val="001077CA"/>
    <w:rsid w:val="00107B7B"/>
    <w:rsid w:val="00110061"/>
    <w:rsid w:val="001100C0"/>
    <w:rsid w:val="001109CF"/>
    <w:rsid w:val="00110B44"/>
    <w:rsid w:val="00111366"/>
    <w:rsid w:val="00111DF7"/>
    <w:rsid w:val="00112A2C"/>
    <w:rsid w:val="001142BA"/>
    <w:rsid w:val="00117DB6"/>
    <w:rsid w:val="00120029"/>
    <w:rsid w:val="001208EE"/>
    <w:rsid w:val="0012114F"/>
    <w:rsid w:val="00121C1C"/>
    <w:rsid w:val="001220AF"/>
    <w:rsid w:val="00122BAE"/>
    <w:rsid w:val="00122BFD"/>
    <w:rsid w:val="00123191"/>
    <w:rsid w:val="0012389E"/>
    <w:rsid w:val="00123AAA"/>
    <w:rsid w:val="00124302"/>
    <w:rsid w:val="0012470F"/>
    <w:rsid w:val="00124768"/>
    <w:rsid w:val="00124B3C"/>
    <w:rsid w:val="00124C82"/>
    <w:rsid w:val="00124DAD"/>
    <w:rsid w:val="00125075"/>
    <w:rsid w:val="00125D60"/>
    <w:rsid w:val="0012644E"/>
    <w:rsid w:val="001264EB"/>
    <w:rsid w:val="00126926"/>
    <w:rsid w:val="00126A6E"/>
    <w:rsid w:val="00127680"/>
    <w:rsid w:val="00127A61"/>
    <w:rsid w:val="001305E6"/>
    <w:rsid w:val="00132974"/>
    <w:rsid w:val="00132ADC"/>
    <w:rsid w:val="00133811"/>
    <w:rsid w:val="001349A7"/>
    <w:rsid w:val="00134D01"/>
    <w:rsid w:val="0013521E"/>
    <w:rsid w:val="00137018"/>
    <w:rsid w:val="0013702D"/>
    <w:rsid w:val="0013719B"/>
    <w:rsid w:val="00137744"/>
    <w:rsid w:val="001402A6"/>
    <w:rsid w:val="00142475"/>
    <w:rsid w:val="001445B0"/>
    <w:rsid w:val="00145EAA"/>
    <w:rsid w:val="0014790C"/>
    <w:rsid w:val="0015104F"/>
    <w:rsid w:val="00151ECA"/>
    <w:rsid w:val="00152D1B"/>
    <w:rsid w:val="001537E8"/>
    <w:rsid w:val="00153859"/>
    <w:rsid w:val="00154B32"/>
    <w:rsid w:val="00154E67"/>
    <w:rsid w:val="0015663B"/>
    <w:rsid w:val="001569C8"/>
    <w:rsid w:val="00156BD2"/>
    <w:rsid w:val="00156CB5"/>
    <w:rsid w:val="00157155"/>
    <w:rsid w:val="001602AD"/>
    <w:rsid w:val="00161B0D"/>
    <w:rsid w:val="00163687"/>
    <w:rsid w:val="0016455C"/>
    <w:rsid w:val="001647B6"/>
    <w:rsid w:val="00165D96"/>
    <w:rsid w:val="001676B2"/>
    <w:rsid w:val="00167A3B"/>
    <w:rsid w:val="0017053C"/>
    <w:rsid w:val="0017167A"/>
    <w:rsid w:val="00171D7A"/>
    <w:rsid w:val="0017203F"/>
    <w:rsid w:val="001726A0"/>
    <w:rsid w:val="0017281C"/>
    <w:rsid w:val="001731DA"/>
    <w:rsid w:val="00174ADF"/>
    <w:rsid w:val="00174EDF"/>
    <w:rsid w:val="00176063"/>
    <w:rsid w:val="00176B0A"/>
    <w:rsid w:val="001773CC"/>
    <w:rsid w:val="0017762A"/>
    <w:rsid w:val="00177CF8"/>
    <w:rsid w:val="0018092F"/>
    <w:rsid w:val="00181792"/>
    <w:rsid w:val="00181CB9"/>
    <w:rsid w:val="0018413C"/>
    <w:rsid w:val="001841E1"/>
    <w:rsid w:val="00184D1E"/>
    <w:rsid w:val="0018594E"/>
    <w:rsid w:val="00185A0A"/>
    <w:rsid w:val="00185CB9"/>
    <w:rsid w:val="00187BD9"/>
    <w:rsid w:val="00190806"/>
    <w:rsid w:val="00191079"/>
    <w:rsid w:val="00191BEE"/>
    <w:rsid w:val="00191F2B"/>
    <w:rsid w:val="00192873"/>
    <w:rsid w:val="0019381D"/>
    <w:rsid w:val="0019383D"/>
    <w:rsid w:val="001941AE"/>
    <w:rsid w:val="00194525"/>
    <w:rsid w:val="00194587"/>
    <w:rsid w:val="00194AF4"/>
    <w:rsid w:val="0019513D"/>
    <w:rsid w:val="001969EA"/>
    <w:rsid w:val="001977E6"/>
    <w:rsid w:val="00197B35"/>
    <w:rsid w:val="001A0695"/>
    <w:rsid w:val="001A07F5"/>
    <w:rsid w:val="001A08CA"/>
    <w:rsid w:val="001A1ED7"/>
    <w:rsid w:val="001A2602"/>
    <w:rsid w:val="001A2B15"/>
    <w:rsid w:val="001A39F4"/>
    <w:rsid w:val="001A48F5"/>
    <w:rsid w:val="001A5BF3"/>
    <w:rsid w:val="001A5D59"/>
    <w:rsid w:val="001A610D"/>
    <w:rsid w:val="001A62FE"/>
    <w:rsid w:val="001A630A"/>
    <w:rsid w:val="001A687F"/>
    <w:rsid w:val="001B037A"/>
    <w:rsid w:val="001B0D64"/>
    <w:rsid w:val="001B0D73"/>
    <w:rsid w:val="001B1099"/>
    <w:rsid w:val="001B235D"/>
    <w:rsid w:val="001B3778"/>
    <w:rsid w:val="001B4C9E"/>
    <w:rsid w:val="001B4E32"/>
    <w:rsid w:val="001B5A53"/>
    <w:rsid w:val="001B5DFF"/>
    <w:rsid w:val="001B6A1B"/>
    <w:rsid w:val="001B70C0"/>
    <w:rsid w:val="001C003C"/>
    <w:rsid w:val="001C0EEB"/>
    <w:rsid w:val="001C1F1F"/>
    <w:rsid w:val="001C221A"/>
    <w:rsid w:val="001C6049"/>
    <w:rsid w:val="001C729C"/>
    <w:rsid w:val="001C72E9"/>
    <w:rsid w:val="001C73FB"/>
    <w:rsid w:val="001C7ADC"/>
    <w:rsid w:val="001C7C46"/>
    <w:rsid w:val="001D0A9C"/>
    <w:rsid w:val="001D30C0"/>
    <w:rsid w:val="001D3F30"/>
    <w:rsid w:val="001D4045"/>
    <w:rsid w:val="001D4179"/>
    <w:rsid w:val="001D50F7"/>
    <w:rsid w:val="001D510E"/>
    <w:rsid w:val="001D5A2A"/>
    <w:rsid w:val="001D5BB2"/>
    <w:rsid w:val="001D6324"/>
    <w:rsid w:val="001D6A7C"/>
    <w:rsid w:val="001D7113"/>
    <w:rsid w:val="001D7A18"/>
    <w:rsid w:val="001E06DD"/>
    <w:rsid w:val="001E0CD2"/>
    <w:rsid w:val="001E1553"/>
    <w:rsid w:val="001E1959"/>
    <w:rsid w:val="001E1E1C"/>
    <w:rsid w:val="001E3009"/>
    <w:rsid w:val="001E3EC5"/>
    <w:rsid w:val="001E46B4"/>
    <w:rsid w:val="001E4C21"/>
    <w:rsid w:val="001E51F3"/>
    <w:rsid w:val="001E565E"/>
    <w:rsid w:val="001E58EC"/>
    <w:rsid w:val="001E681A"/>
    <w:rsid w:val="001E7C71"/>
    <w:rsid w:val="001E7DC1"/>
    <w:rsid w:val="001F0036"/>
    <w:rsid w:val="001F01B3"/>
    <w:rsid w:val="001F188D"/>
    <w:rsid w:val="001F249B"/>
    <w:rsid w:val="001F29BD"/>
    <w:rsid w:val="001F2E79"/>
    <w:rsid w:val="001F37FE"/>
    <w:rsid w:val="001F41BB"/>
    <w:rsid w:val="001F4411"/>
    <w:rsid w:val="001F58C5"/>
    <w:rsid w:val="001F648A"/>
    <w:rsid w:val="001F796D"/>
    <w:rsid w:val="0020099C"/>
    <w:rsid w:val="00201707"/>
    <w:rsid w:val="00201F72"/>
    <w:rsid w:val="00202055"/>
    <w:rsid w:val="002031F6"/>
    <w:rsid w:val="0020385F"/>
    <w:rsid w:val="00203A0F"/>
    <w:rsid w:val="00204339"/>
    <w:rsid w:val="0020494B"/>
    <w:rsid w:val="00205042"/>
    <w:rsid w:val="0020631D"/>
    <w:rsid w:val="00207379"/>
    <w:rsid w:val="002074DB"/>
    <w:rsid w:val="00211555"/>
    <w:rsid w:val="00211C64"/>
    <w:rsid w:val="002124CE"/>
    <w:rsid w:val="0021276D"/>
    <w:rsid w:val="00213A06"/>
    <w:rsid w:val="0021519A"/>
    <w:rsid w:val="0021585B"/>
    <w:rsid w:val="00215A5A"/>
    <w:rsid w:val="00216D57"/>
    <w:rsid w:val="00221C7E"/>
    <w:rsid w:val="00221C88"/>
    <w:rsid w:val="00222177"/>
    <w:rsid w:val="0022235C"/>
    <w:rsid w:val="00223F34"/>
    <w:rsid w:val="00224D1A"/>
    <w:rsid w:val="002254D0"/>
    <w:rsid w:val="00226C22"/>
    <w:rsid w:val="00231079"/>
    <w:rsid w:val="00231637"/>
    <w:rsid w:val="002322D2"/>
    <w:rsid w:val="002324A5"/>
    <w:rsid w:val="002327BD"/>
    <w:rsid w:val="0023298F"/>
    <w:rsid w:val="00232D40"/>
    <w:rsid w:val="00233654"/>
    <w:rsid w:val="00234C03"/>
    <w:rsid w:val="00234EF2"/>
    <w:rsid w:val="00235E33"/>
    <w:rsid w:val="00237695"/>
    <w:rsid w:val="00241706"/>
    <w:rsid w:val="00241CA0"/>
    <w:rsid w:val="002428BD"/>
    <w:rsid w:val="00242FEB"/>
    <w:rsid w:val="002446C3"/>
    <w:rsid w:val="002449B0"/>
    <w:rsid w:val="00244C78"/>
    <w:rsid w:val="00244EAD"/>
    <w:rsid w:val="00245052"/>
    <w:rsid w:val="0024569E"/>
    <w:rsid w:val="002461B2"/>
    <w:rsid w:val="0024652D"/>
    <w:rsid w:val="00247CE9"/>
    <w:rsid w:val="002500C7"/>
    <w:rsid w:val="00250874"/>
    <w:rsid w:val="0025113C"/>
    <w:rsid w:val="0025119A"/>
    <w:rsid w:val="002512FE"/>
    <w:rsid w:val="0025136A"/>
    <w:rsid w:val="00251601"/>
    <w:rsid w:val="00251704"/>
    <w:rsid w:val="00252437"/>
    <w:rsid w:val="002525E3"/>
    <w:rsid w:val="00253089"/>
    <w:rsid w:val="00253E19"/>
    <w:rsid w:val="0025500C"/>
    <w:rsid w:val="00255768"/>
    <w:rsid w:val="00255BEE"/>
    <w:rsid w:val="00255E92"/>
    <w:rsid w:val="00255FEA"/>
    <w:rsid w:val="0025605B"/>
    <w:rsid w:val="0025799C"/>
    <w:rsid w:val="00257C0B"/>
    <w:rsid w:val="0026008C"/>
    <w:rsid w:val="00260879"/>
    <w:rsid w:val="00262649"/>
    <w:rsid w:val="002633EC"/>
    <w:rsid w:val="00263740"/>
    <w:rsid w:val="00263889"/>
    <w:rsid w:val="00264830"/>
    <w:rsid w:val="002653AA"/>
    <w:rsid w:val="0026608A"/>
    <w:rsid w:val="00266DA7"/>
    <w:rsid w:val="00270AB8"/>
    <w:rsid w:val="002718B5"/>
    <w:rsid w:val="00271F4E"/>
    <w:rsid w:val="00271FF0"/>
    <w:rsid w:val="00272805"/>
    <w:rsid w:val="002729FE"/>
    <w:rsid w:val="00273078"/>
    <w:rsid w:val="00274857"/>
    <w:rsid w:val="0027780D"/>
    <w:rsid w:val="0028296A"/>
    <w:rsid w:val="00283F1F"/>
    <w:rsid w:val="0028575B"/>
    <w:rsid w:val="00285F85"/>
    <w:rsid w:val="00286AB7"/>
    <w:rsid w:val="00286CF4"/>
    <w:rsid w:val="002910A4"/>
    <w:rsid w:val="00295B64"/>
    <w:rsid w:val="00296307"/>
    <w:rsid w:val="002971B9"/>
    <w:rsid w:val="00297410"/>
    <w:rsid w:val="00297981"/>
    <w:rsid w:val="00297C93"/>
    <w:rsid w:val="002A0081"/>
    <w:rsid w:val="002A0423"/>
    <w:rsid w:val="002A19AE"/>
    <w:rsid w:val="002A2253"/>
    <w:rsid w:val="002A2FFA"/>
    <w:rsid w:val="002A3750"/>
    <w:rsid w:val="002A4280"/>
    <w:rsid w:val="002A52D4"/>
    <w:rsid w:val="002A5666"/>
    <w:rsid w:val="002A5C0E"/>
    <w:rsid w:val="002A5FD1"/>
    <w:rsid w:val="002A70DD"/>
    <w:rsid w:val="002B095A"/>
    <w:rsid w:val="002B1340"/>
    <w:rsid w:val="002B1946"/>
    <w:rsid w:val="002B1C09"/>
    <w:rsid w:val="002B1CB8"/>
    <w:rsid w:val="002B1EA6"/>
    <w:rsid w:val="002B21CE"/>
    <w:rsid w:val="002B2397"/>
    <w:rsid w:val="002B2B43"/>
    <w:rsid w:val="002B37A0"/>
    <w:rsid w:val="002B3D4D"/>
    <w:rsid w:val="002B4299"/>
    <w:rsid w:val="002B49C2"/>
    <w:rsid w:val="002B4E6F"/>
    <w:rsid w:val="002B4FCD"/>
    <w:rsid w:val="002B5350"/>
    <w:rsid w:val="002C03D3"/>
    <w:rsid w:val="002C06A4"/>
    <w:rsid w:val="002C0A1F"/>
    <w:rsid w:val="002C0A6F"/>
    <w:rsid w:val="002C1101"/>
    <w:rsid w:val="002C2882"/>
    <w:rsid w:val="002C3DD6"/>
    <w:rsid w:val="002C4F4A"/>
    <w:rsid w:val="002C6564"/>
    <w:rsid w:val="002C7161"/>
    <w:rsid w:val="002C71D4"/>
    <w:rsid w:val="002C7647"/>
    <w:rsid w:val="002C7B87"/>
    <w:rsid w:val="002D0727"/>
    <w:rsid w:val="002D08C2"/>
    <w:rsid w:val="002D2171"/>
    <w:rsid w:val="002D2658"/>
    <w:rsid w:val="002D28BC"/>
    <w:rsid w:val="002D2C0C"/>
    <w:rsid w:val="002D2E82"/>
    <w:rsid w:val="002D3C12"/>
    <w:rsid w:val="002D3FC1"/>
    <w:rsid w:val="002D4BA6"/>
    <w:rsid w:val="002D4DF7"/>
    <w:rsid w:val="002D51A8"/>
    <w:rsid w:val="002D56EA"/>
    <w:rsid w:val="002D60DC"/>
    <w:rsid w:val="002D61EA"/>
    <w:rsid w:val="002D68F7"/>
    <w:rsid w:val="002D6CAF"/>
    <w:rsid w:val="002D7365"/>
    <w:rsid w:val="002D76F6"/>
    <w:rsid w:val="002D7E26"/>
    <w:rsid w:val="002E0D0B"/>
    <w:rsid w:val="002E1076"/>
    <w:rsid w:val="002E1C0B"/>
    <w:rsid w:val="002E2047"/>
    <w:rsid w:val="002E2191"/>
    <w:rsid w:val="002E25B6"/>
    <w:rsid w:val="002E260E"/>
    <w:rsid w:val="002E315A"/>
    <w:rsid w:val="002E4AB7"/>
    <w:rsid w:val="002E5113"/>
    <w:rsid w:val="002E758F"/>
    <w:rsid w:val="002E7F9E"/>
    <w:rsid w:val="002F0936"/>
    <w:rsid w:val="002F1CAE"/>
    <w:rsid w:val="002F2EF2"/>
    <w:rsid w:val="002F37B6"/>
    <w:rsid w:val="002F4C0C"/>
    <w:rsid w:val="002F6BFC"/>
    <w:rsid w:val="002F6EF9"/>
    <w:rsid w:val="002F7AD7"/>
    <w:rsid w:val="003008E3"/>
    <w:rsid w:val="00300AB9"/>
    <w:rsid w:val="00300EF8"/>
    <w:rsid w:val="00302432"/>
    <w:rsid w:val="003034AB"/>
    <w:rsid w:val="00304588"/>
    <w:rsid w:val="00304F8F"/>
    <w:rsid w:val="003053E4"/>
    <w:rsid w:val="003063EC"/>
    <w:rsid w:val="00306C80"/>
    <w:rsid w:val="00306E34"/>
    <w:rsid w:val="003112D4"/>
    <w:rsid w:val="00314AC3"/>
    <w:rsid w:val="00315B19"/>
    <w:rsid w:val="00315B66"/>
    <w:rsid w:val="00315C05"/>
    <w:rsid w:val="003161B7"/>
    <w:rsid w:val="00316B92"/>
    <w:rsid w:val="003175B0"/>
    <w:rsid w:val="003177FD"/>
    <w:rsid w:val="00320050"/>
    <w:rsid w:val="00320D1C"/>
    <w:rsid w:val="00320EBD"/>
    <w:rsid w:val="00321EDB"/>
    <w:rsid w:val="00322B9A"/>
    <w:rsid w:val="003231CE"/>
    <w:rsid w:val="003246AC"/>
    <w:rsid w:val="00324C71"/>
    <w:rsid w:val="00324F84"/>
    <w:rsid w:val="0032513E"/>
    <w:rsid w:val="0032516A"/>
    <w:rsid w:val="0032614F"/>
    <w:rsid w:val="00327780"/>
    <w:rsid w:val="003278A4"/>
    <w:rsid w:val="00327B57"/>
    <w:rsid w:val="00330A79"/>
    <w:rsid w:val="00331B5E"/>
    <w:rsid w:val="0033266F"/>
    <w:rsid w:val="0033442C"/>
    <w:rsid w:val="00334F64"/>
    <w:rsid w:val="00335D61"/>
    <w:rsid w:val="00336A24"/>
    <w:rsid w:val="003374EE"/>
    <w:rsid w:val="00337975"/>
    <w:rsid w:val="00337B16"/>
    <w:rsid w:val="00340787"/>
    <w:rsid w:val="00341D14"/>
    <w:rsid w:val="003426B3"/>
    <w:rsid w:val="003426E7"/>
    <w:rsid w:val="0034585D"/>
    <w:rsid w:val="003463A6"/>
    <w:rsid w:val="00346805"/>
    <w:rsid w:val="00346A70"/>
    <w:rsid w:val="00346CB1"/>
    <w:rsid w:val="00346D0A"/>
    <w:rsid w:val="00347D22"/>
    <w:rsid w:val="0035077F"/>
    <w:rsid w:val="003520CB"/>
    <w:rsid w:val="003528F8"/>
    <w:rsid w:val="00353113"/>
    <w:rsid w:val="003544FD"/>
    <w:rsid w:val="003552A8"/>
    <w:rsid w:val="00360ABB"/>
    <w:rsid w:val="0036145A"/>
    <w:rsid w:val="003627B1"/>
    <w:rsid w:val="003629DD"/>
    <w:rsid w:val="00362CDE"/>
    <w:rsid w:val="0036378F"/>
    <w:rsid w:val="00364C74"/>
    <w:rsid w:val="003652C1"/>
    <w:rsid w:val="0036600A"/>
    <w:rsid w:val="00366748"/>
    <w:rsid w:val="003671BA"/>
    <w:rsid w:val="00370C2C"/>
    <w:rsid w:val="0037137B"/>
    <w:rsid w:val="00371919"/>
    <w:rsid w:val="00372684"/>
    <w:rsid w:val="00372F21"/>
    <w:rsid w:val="003737EA"/>
    <w:rsid w:val="00373808"/>
    <w:rsid w:val="00373EA5"/>
    <w:rsid w:val="0037479E"/>
    <w:rsid w:val="0037579C"/>
    <w:rsid w:val="00375866"/>
    <w:rsid w:val="003766FA"/>
    <w:rsid w:val="00376E22"/>
    <w:rsid w:val="00377200"/>
    <w:rsid w:val="00377E33"/>
    <w:rsid w:val="00380689"/>
    <w:rsid w:val="00380701"/>
    <w:rsid w:val="003813DB"/>
    <w:rsid w:val="00381884"/>
    <w:rsid w:val="0038246E"/>
    <w:rsid w:val="00382D55"/>
    <w:rsid w:val="0038356E"/>
    <w:rsid w:val="00383847"/>
    <w:rsid w:val="0038472C"/>
    <w:rsid w:val="00384A3F"/>
    <w:rsid w:val="00384A81"/>
    <w:rsid w:val="00385279"/>
    <w:rsid w:val="00385EA9"/>
    <w:rsid w:val="00386F6E"/>
    <w:rsid w:val="0038765E"/>
    <w:rsid w:val="003876D4"/>
    <w:rsid w:val="00387DFA"/>
    <w:rsid w:val="0039033C"/>
    <w:rsid w:val="00390667"/>
    <w:rsid w:val="00390792"/>
    <w:rsid w:val="00390E4F"/>
    <w:rsid w:val="0039214E"/>
    <w:rsid w:val="00392840"/>
    <w:rsid w:val="003931BE"/>
    <w:rsid w:val="00393DF6"/>
    <w:rsid w:val="003947DF"/>
    <w:rsid w:val="00395034"/>
    <w:rsid w:val="003964A1"/>
    <w:rsid w:val="003979F1"/>
    <w:rsid w:val="003979F5"/>
    <w:rsid w:val="00397C72"/>
    <w:rsid w:val="003A02C5"/>
    <w:rsid w:val="003A16C6"/>
    <w:rsid w:val="003A20F5"/>
    <w:rsid w:val="003A236C"/>
    <w:rsid w:val="003A2A3A"/>
    <w:rsid w:val="003A360D"/>
    <w:rsid w:val="003A5E6A"/>
    <w:rsid w:val="003A6243"/>
    <w:rsid w:val="003A63E9"/>
    <w:rsid w:val="003A6FD3"/>
    <w:rsid w:val="003A7AB1"/>
    <w:rsid w:val="003A7E8B"/>
    <w:rsid w:val="003B0314"/>
    <w:rsid w:val="003B0A4E"/>
    <w:rsid w:val="003B12B2"/>
    <w:rsid w:val="003B1AD6"/>
    <w:rsid w:val="003B2C4B"/>
    <w:rsid w:val="003B2DF6"/>
    <w:rsid w:val="003B3A0F"/>
    <w:rsid w:val="003B427D"/>
    <w:rsid w:val="003B53B6"/>
    <w:rsid w:val="003B54E3"/>
    <w:rsid w:val="003B56D4"/>
    <w:rsid w:val="003B5B0C"/>
    <w:rsid w:val="003B5B34"/>
    <w:rsid w:val="003B5C8A"/>
    <w:rsid w:val="003B6EF0"/>
    <w:rsid w:val="003B7644"/>
    <w:rsid w:val="003B7E1E"/>
    <w:rsid w:val="003C02C6"/>
    <w:rsid w:val="003C0F90"/>
    <w:rsid w:val="003C1387"/>
    <w:rsid w:val="003C267F"/>
    <w:rsid w:val="003C33EF"/>
    <w:rsid w:val="003C33FC"/>
    <w:rsid w:val="003C508C"/>
    <w:rsid w:val="003C520B"/>
    <w:rsid w:val="003C5E85"/>
    <w:rsid w:val="003C657E"/>
    <w:rsid w:val="003C68BF"/>
    <w:rsid w:val="003C72CB"/>
    <w:rsid w:val="003C7A83"/>
    <w:rsid w:val="003D0B93"/>
    <w:rsid w:val="003D1379"/>
    <w:rsid w:val="003D1BFE"/>
    <w:rsid w:val="003D1EBB"/>
    <w:rsid w:val="003D205F"/>
    <w:rsid w:val="003D3209"/>
    <w:rsid w:val="003D3EA4"/>
    <w:rsid w:val="003D49F2"/>
    <w:rsid w:val="003D4C7C"/>
    <w:rsid w:val="003D51D4"/>
    <w:rsid w:val="003D625F"/>
    <w:rsid w:val="003D70DF"/>
    <w:rsid w:val="003D7F8F"/>
    <w:rsid w:val="003E18C8"/>
    <w:rsid w:val="003E1EBC"/>
    <w:rsid w:val="003E2286"/>
    <w:rsid w:val="003E2400"/>
    <w:rsid w:val="003E2545"/>
    <w:rsid w:val="003E3011"/>
    <w:rsid w:val="003E47F1"/>
    <w:rsid w:val="003E4D19"/>
    <w:rsid w:val="003E5C1A"/>
    <w:rsid w:val="003E64C4"/>
    <w:rsid w:val="003E6C02"/>
    <w:rsid w:val="003E7A93"/>
    <w:rsid w:val="003E7C1F"/>
    <w:rsid w:val="003F2590"/>
    <w:rsid w:val="003F2776"/>
    <w:rsid w:val="003F5804"/>
    <w:rsid w:val="003F5DB0"/>
    <w:rsid w:val="004045D1"/>
    <w:rsid w:val="00404EA0"/>
    <w:rsid w:val="0040512F"/>
    <w:rsid w:val="004052D4"/>
    <w:rsid w:val="00405E26"/>
    <w:rsid w:val="004064BC"/>
    <w:rsid w:val="00406986"/>
    <w:rsid w:val="0040788B"/>
    <w:rsid w:val="004104E3"/>
    <w:rsid w:val="00411526"/>
    <w:rsid w:val="00411FED"/>
    <w:rsid w:val="00413D07"/>
    <w:rsid w:val="004144CB"/>
    <w:rsid w:val="00414903"/>
    <w:rsid w:val="00414967"/>
    <w:rsid w:val="0041573D"/>
    <w:rsid w:val="00416EC9"/>
    <w:rsid w:val="00417450"/>
    <w:rsid w:val="00417B2A"/>
    <w:rsid w:val="004204F2"/>
    <w:rsid w:val="00420B98"/>
    <w:rsid w:val="004217CF"/>
    <w:rsid w:val="004225BE"/>
    <w:rsid w:val="00422B1A"/>
    <w:rsid w:val="00422C03"/>
    <w:rsid w:val="00424722"/>
    <w:rsid w:val="00424DBC"/>
    <w:rsid w:val="004255AA"/>
    <w:rsid w:val="00426547"/>
    <w:rsid w:val="00426B74"/>
    <w:rsid w:val="00426D3D"/>
    <w:rsid w:val="00426EC0"/>
    <w:rsid w:val="004306C1"/>
    <w:rsid w:val="004307CE"/>
    <w:rsid w:val="00431932"/>
    <w:rsid w:val="00432318"/>
    <w:rsid w:val="00432469"/>
    <w:rsid w:val="00432846"/>
    <w:rsid w:val="00433427"/>
    <w:rsid w:val="00433E9E"/>
    <w:rsid w:val="004353C7"/>
    <w:rsid w:val="00435DBC"/>
    <w:rsid w:val="00436BD9"/>
    <w:rsid w:val="00436C25"/>
    <w:rsid w:val="00437907"/>
    <w:rsid w:val="00440053"/>
    <w:rsid w:val="00440C3B"/>
    <w:rsid w:val="00441331"/>
    <w:rsid w:val="0044199B"/>
    <w:rsid w:val="00441D0C"/>
    <w:rsid w:val="00442CCA"/>
    <w:rsid w:val="00443652"/>
    <w:rsid w:val="004437E7"/>
    <w:rsid w:val="004449A2"/>
    <w:rsid w:val="004450D5"/>
    <w:rsid w:val="00445531"/>
    <w:rsid w:val="00447619"/>
    <w:rsid w:val="00451D32"/>
    <w:rsid w:val="004522FF"/>
    <w:rsid w:val="004527BD"/>
    <w:rsid w:val="00453106"/>
    <w:rsid w:val="00453776"/>
    <w:rsid w:val="00453BE0"/>
    <w:rsid w:val="004544A0"/>
    <w:rsid w:val="00455575"/>
    <w:rsid w:val="00455F0D"/>
    <w:rsid w:val="00456ADF"/>
    <w:rsid w:val="00456F4A"/>
    <w:rsid w:val="0045761A"/>
    <w:rsid w:val="004576A8"/>
    <w:rsid w:val="0045799B"/>
    <w:rsid w:val="00461E51"/>
    <w:rsid w:val="00463F86"/>
    <w:rsid w:val="004659E8"/>
    <w:rsid w:val="00466661"/>
    <w:rsid w:val="00467091"/>
    <w:rsid w:val="00467D47"/>
    <w:rsid w:val="00470153"/>
    <w:rsid w:val="00470195"/>
    <w:rsid w:val="00470821"/>
    <w:rsid w:val="00470DB5"/>
    <w:rsid w:val="00472C80"/>
    <w:rsid w:val="0047343E"/>
    <w:rsid w:val="004737E1"/>
    <w:rsid w:val="00473E67"/>
    <w:rsid w:val="004762B3"/>
    <w:rsid w:val="0047656B"/>
    <w:rsid w:val="00476F8E"/>
    <w:rsid w:val="00477012"/>
    <w:rsid w:val="00477340"/>
    <w:rsid w:val="00480B6A"/>
    <w:rsid w:val="004819F5"/>
    <w:rsid w:val="00482506"/>
    <w:rsid w:val="00484595"/>
    <w:rsid w:val="0048475A"/>
    <w:rsid w:val="00485452"/>
    <w:rsid w:val="00486166"/>
    <w:rsid w:val="004861DD"/>
    <w:rsid w:val="00487151"/>
    <w:rsid w:val="00490C47"/>
    <w:rsid w:val="0049379A"/>
    <w:rsid w:val="00493893"/>
    <w:rsid w:val="00494070"/>
    <w:rsid w:val="004944CD"/>
    <w:rsid w:val="00494E3A"/>
    <w:rsid w:val="00497598"/>
    <w:rsid w:val="004977DC"/>
    <w:rsid w:val="00497F67"/>
    <w:rsid w:val="004A040F"/>
    <w:rsid w:val="004A05B4"/>
    <w:rsid w:val="004A2855"/>
    <w:rsid w:val="004A4C22"/>
    <w:rsid w:val="004A584E"/>
    <w:rsid w:val="004A6B6B"/>
    <w:rsid w:val="004A757F"/>
    <w:rsid w:val="004B017B"/>
    <w:rsid w:val="004B0A9F"/>
    <w:rsid w:val="004B0C03"/>
    <w:rsid w:val="004B25FF"/>
    <w:rsid w:val="004B276E"/>
    <w:rsid w:val="004B3A70"/>
    <w:rsid w:val="004B4A04"/>
    <w:rsid w:val="004B6644"/>
    <w:rsid w:val="004B67D0"/>
    <w:rsid w:val="004B6C49"/>
    <w:rsid w:val="004B6CF8"/>
    <w:rsid w:val="004B6E15"/>
    <w:rsid w:val="004C067C"/>
    <w:rsid w:val="004C23DD"/>
    <w:rsid w:val="004C47E8"/>
    <w:rsid w:val="004C5036"/>
    <w:rsid w:val="004C5703"/>
    <w:rsid w:val="004C57D3"/>
    <w:rsid w:val="004C74AF"/>
    <w:rsid w:val="004C7929"/>
    <w:rsid w:val="004D0471"/>
    <w:rsid w:val="004D06B4"/>
    <w:rsid w:val="004D0F3E"/>
    <w:rsid w:val="004D1810"/>
    <w:rsid w:val="004D18A1"/>
    <w:rsid w:val="004D1F97"/>
    <w:rsid w:val="004D239E"/>
    <w:rsid w:val="004D2527"/>
    <w:rsid w:val="004D28BD"/>
    <w:rsid w:val="004D3773"/>
    <w:rsid w:val="004D3F9E"/>
    <w:rsid w:val="004D402F"/>
    <w:rsid w:val="004D4604"/>
    <w:rsid w:val="004D5054"/>
    <w:rsid w:val="004D5D7A"/>
    <w:rsid w:val="004D67C2"/>
    <w:rsid w:val="004D68FD"/>
    <w:rsid w:val="004D694A"/>
    <w:rsid w:val="004D7C48"/>
    <w:rsid w:val="004E1046"/>
    <w:rsid w:val="004E3479"/>
    <w:rsid w:val="004E3BAC"/>
    <w:rsid w:val="004E4837"/>
    <w:rsid w:val="004E5177"/>
    <w:rsid w:val="004E52BF"/>
    <w:rsid w:val="004E56BE"/>
    <w:rsid w:val="004E5B20"/>
    <w:rsid w:val="004E6059"/>
    <w:rsid w:val="004E62FA"/>
    <w:rsid w:val="004E6719"/>
    <w:rsid w:val="004E71CA"/>
    <w:rsid w:val="004F0ABA"/>
    <w:rsid w:val="004F1E1A"/>
    <w:rsid w:val="004F2EE1"/>
    <w:rsid w:val="004F4608"/>
    <w:rsid w:val="004F48C3"/>
    <w:rsid w:val="004F58AF"/>
    <w:rsid w:val="004F6671"/>
    <w:rsid w:val="004F68E8"/>
    <w:rsid w:val="004F7283"/>
    <w:rsid w:val="005020FC"/>
    <w:rsid w:val="005047C6"/>
    <w:rsid w:val="00504B69"/>
    <w:rsid w:val="0050567A"/>
    <w:rsid w:val="00505F04"/>
    <w:rsid w:val="00506DD5"/>
    <w:rsid w:val="00507DE8"/>
    <w:rsid w:val="00511827"/>
    <w:rsid w:val="005129E8"/>
    <w:rsid w:val="00513B22"/>
    <w:rsid w:val="00513C39"/>
    <w:rsid w:val="00514E02"/>
    <w:rsid w:val="005158F9"/>
    <w:rsid w:val="005165C0"/>
    <w:rsid w:val="00516E3E"/>
    <w:rsid w:val="00516EAD"/>
    <w:rsid w:val="005174E3"/>
    <w:rsid w:val="0051797D"/>
    <w:rsid w:val="0052288B"/>
    <w:rsid w:val="005228E6"/>
    <w:rsid w:val="00522DD6"/>
    <w:rsid w:val="00522E5D"/>
    <w:rsid w:val="005231F1"/>
    <w:rsid w:val="0052338E"/>
    <w:rsid w:val="00523F5B"/>
    <w:rsid w:val="005241DB"/>
    <w:rsid w:val="00524B3E"/>
    <w:rsid w:val="00526AB9"/>
    <w:rsid w:val="00526CC4"/>
    <w:rsid w:val="0052748B"/>
    <w:rsid w:val="00530911"/>
    <w:rsid w:val="00530978"/>
    <w:rsid w:val="005340F8"/>
    <w:rsid w:val="0053462F"/>
    <w:rsid w:val="00535231"/>
    <w:rsid w:val="00535B18"/>
    <w:rsid w:val="00535D0A"/>
    <w:rsid w:val="00536D92"/>
    <w:rsid w:val="00537CE8"/>
    <w:rsid w:val="00540109"/>
    <w:rsid w:val="00540B7E"/>
    <w:rsid w:val="00541E76"/>
    <w:rsid w:val="0054209C"/>
    <w:rsid w:val="00542C2C"/>
    <w:rsid w:val="00542D8D"/>
    <w:rsid w:val="00543E62"/>
    <w:rsid w:val="00544950"/>
    <w:rsid w:val="00545110"/>
    <w:rsid w:val="005457E4"/>
    <w:rsid w:val="00545A51"/>
    <w:rsid w:val="005461D3"/>
    <w:rsid w:val="005466C9"/>
    <w:rsid w:val="00546764"/>
    <w:rsid w:val="005468CB"/>
    <w:rsid w:val="00546B85"/>
    <w:rsid w:val="00551739"/>
    <w:rsid w:val="00551806"/>
    <w:rsid w:val="00551BBC"/>
    <w:rsid w:val="00551C1A"/>
    <w:rsid w:val="00552489"/>
    <w:rsid w:val="00552930"/>
    <w:rsid w:val="005531BB"/>
    <w:rsid w:val="00553BA0"/>
    <w:rsid w:val="00554210"/>
    <w:rsid w:val="00556B60"/>
    <w:rsid w:val="00557771"/>
    <w:rsid w:val="0056004E"/>
    <w:rsid w:val="00560076"/>
    <w:rsid w:val="00560C8C"/>
    <w:rsid w:val="00560F6F"/>
    <w:rsid w:val="005617F9"/>
    <w:rsid w:val="00562505"/>
    <w:rsid w:val="0056319E"/>
    <w:rsid w:val="00563317"/>
    <w:rsid w:val="00563CBE"/>
    <w:rsid w:val="0056403F"/>
    <w:rsid w:val="005641E0"/>
    <w:rsid w:val="0056501F"/>
    <w:rsid w:val="0056608E"/>
    <w:rsid w:val="00566555"/>
    <w:rsid w:val="005669EE"/>
    <w:rsid w:val="00566A94"/>
    <w:rsid w:val="005672CA"/>
    <w:rsid w:val="00567377"/>
    <w:rsid w:val="005717E0"/>
    <w:rsid w:val="005727C7"/>
    <w:rsid w:val="00572EBD"/>
    <w:rsid w:val="005740BB"/>
    <w:rsid w:val="005755BF"/>
    <w:rsid w:val="00575FEF"/>
    <w:rsid w:val="005773C8"/>
    <w:rsid w:val="00577FDD"/>
    <w:rsid w:val="00580485"/>
    <w:rsid w:val="00581B85"/>
    <w:rsid w:val="00582ABA"/>
    <w:rsid w:val="0058325F"/>
    <w:rsid w:val="00583FF6"/>
    <w:rsid w:val="00585A87"/>
    <w:rsid w:val="00585BB2"/>
    <w:rsid w:val="0058615F"/>
    <w:rsid w:val="00586471"/>
    <w:rsid w:val="00587135"/>
    <w:rsid w:val="00590801"/>
    <w:rsid w:val="005917CF"/>
    <w:rsid w:val="00593662"/>
    <w:rsid w:val="00596275"/>
    <w:rsid w:val="00596BF2"/>
    <w:rsid w:val="005A09A4"/>
    <w:rsid w:val="005A1434"/>
    <w:rsid w:val="005A22E6"/>
    <w:rsid w:val="005A26E1"/>
    <w:rsid w:val="005A2D33"/>
    <w:rsid w:val="005A2F2D"/>
    <w:rsid w:val="005A4BEB"/>
    <w:rsid w:val="005A50FD"/>
    <w:rsid w:val="005A52D2"/>
    <w:rsid w:val="005A5A0D"/>
    <w:rsid w:val="005A66F2"/>
    <w:rsid w:val="005A6C7B"/>
    <w:rsid w:val="005A6FCE"/>
    <w:rsid w:val="005A72F4"/>
    <w:rsid w:val="005A7311"/>
    <w:rsid w:val="005B01D1"/>
    <w:rsid w:val="005B0F5F"/>
    <w:rsid w:val="005B29E2"/>
    <w:rsid w:val="005B3BF7"/>
    <w:rsid w:val="005B40AC"/>
    <w:rsid w:val="005B47CB"/>
    <w:rsid w:val="005B4957"/>
    <w:rsid w:val="005B6226"/>
    <w:rsid w:val="005B6E06"/>
    <w:rsid w:val="005B784B"/>
    <w:rsid w:val="005C0374"/>
    <w:rsid w:val="005C2580"/>
    <w:rsid w:val="005C3BAE"/>
    <w:rsid w:val="005C43C3"/>
    <w:rsid w:val="005C4475"/>
    <w:rsid w:val="005C4476"/>
    <w:rsid w:val="005C465D"/>
    <w:rsid w:val="005C48B3"/>
    <w:rsid w:val="005C4B01"/>
    <w:rsid w:val="005C4E51"/>
    <w:rsid w:val="005C52D3"/>
    <w:rsid w:val="005C5C30"/>
    <w:rsid w:val="005C5F6F"/>
    <w:rsid w:val="005C79B7"/>
    <w:rsid w:val="005C7E62"/>
    <w:rsid w:val="005D018A"/>
    <w:rsid w:val="005D05BC"/>
    <w:rsid w:val="005D074C"/>
    <w:rsid w:val="005D09E8"/>
    <w:rsid w:val="005D0EC9"/>
    <w:rsid w:val="005D18C1"/>
    <w:rsid w:val="005D2128"/>
    <w:rsid w:val="005D2C0B"/>
    <w:rsid w:val="005D371C"/>
    <w:rsid w:val="005D3993"/>
    <w:rsid w:val="005D449A"/>
    <w:rsid w:val="005D5A7C"/>
    <w:rsid w:val="005D6987"/>
    <w:rsid w:val="005D7C60"/>
    <w:rsid w:val="005D7EBF"/>
    <w:rsid w:val="005E01ED"/>
    <w:rsid w:val="005E03AB"/>
    <w:rsid w:val="005E1005"/>
    <w:rsid w:val="005E1A71"/>
    <w:rsid w:val="005E1B21"/>
    <w:rsid w:val="005E1D07"/>
    <w:rsid w:val="005E22A2"/>
    <w:rsid w:val="005E2792"/>
    <w:rsid w:val="005E2956"/>
    <w:rsid w:val="005E3C65"/>
    <w:rsid w:val="005E3E20"/>
    <w:rsid w:val="005E4064"/>
    <w:rsid w:val="005E4EA8"/>
    <w:rsid w:val="005E5BED"/>
    <w:rsid w:val="005E60DF"/>
    <w:rsid w:val="005E7007"/>
    <w:rsid w:val="005F0EE0"/>
    <w:rsid w:val="005F1293"/>
    <w:rsid w:val="005F1860"/>
    <w:rsid w:val="005F1D97"/>
    <w:rsid w:val="005F20C3"/>
    <w:rsid w:val="005F7012"/>
    <w:rsid w:val="005F797D"/>
    <w:rsid w:val="006008D8"/>
    <w:rsid w:val="00600CDD"/>
    <w:rsid w:val="00601BB1"/>
    <w:rsid w:val="00601F82"/>
    <w:rsid w:val="00602D31"/>
    <w:rsid w:val="00603CD2"/>
    <w:rsid w:val="00607DCE"/>
    <w:rsid w:val="0061052A"/>
    <w:rsid w:val="006106A4"/>
    <w:rsid w:val="00610E57"/>
    <w:rsid w:val="00610F1B"/>
    <w:rsid w:val="006114CD"/>
    <w:rsid w:val="00612064"/>
    <w:rsid w:val="006127BA"/>
    <w:rsid w:val="006136C5"/>
    <w:rsid w:val="0061425D"/>
    <w:rsid w:val="00614963"/>
    <w:rsid w:val="00614E7B"/>
    <w:rsid w:val="00615E0C"/>
    <w:rsid w:val="00616179"/>
    <w:rsid w:val="00617B5F"/>
    <w:rsid w:val="006200DA"/>
    <w:rsid w:val="00620CDD"/>
    <w:rsid w:val="00620F0B"/>
    <w:rsid w:val="0062208A"/>
    <w:rsid w:val="00622981"/>
    <w:rsid w:val="006235D1"/>
    <w:rsid w:val="00625ABA"/>
    <w:rsid w:val="00626008"/>
    <w:rsid w:val="006264E5"/>
    <w:rsid w:val="00626D48"/>
    <w:rsid w:val="006272EB"/>
    <w:rsid w:val="00627762"/>
    <w:rsid w:val="0063000F"/>
    <w:rsid w:val="00630708"/>
    <w:rsid w:val="0063088E"/>
    <w:rsid w:val="006318B6"/>
    <w:rsid w:val="00631D33"/>
    <w:rsid w:val="00632794"/>
    <w:rsid w:val="00633008"/>
    <w:rsid w:val="00633064"/>
    <w:rsid w:val="00633855"/>
    <w:rsid w:val="0063397C"/>
    <w:rsid w:val="0063415B"/>
    <w:rsid w:val="00634A29"/>
    <w:rsid w:val="00634EAE"/>
    <w:rsid w:val="0063702F"/>
    <w:rsid w:val="0063716E"/>
    <w:rsid w:val="00637E30"/>
    <w:rsid w:val="006401B5"/>
    <w:rsid w:val="006404CC"/>
    <w:rsid w:val="006411DC"/>
    <w:rsid w:val="00642BAE"/>
    <w:rsid w:val="00643770"/>
    <w:rsid w:val="006450A3"/>
    <w:rsid w:val="006452DB"/>
    <w:rsid w:val="00646B2C"/>
    <w:rsid w:val="00647BF0"/>
    <w:rsid w:val="006505EE"/>
    <w:rsid w:val="00650B91"/>
    <w:rsid w:val="006524E5"/>
    <w:rsid w:val="006529D3"/>
    <w:rsid w:val="0065302F"/>
    <w:rsid w:val="0065359C"/>
    <w:rsid w:val="0065360A"/>
    <w:rsid w:val="006548BD"/>
    <w:rsid w:val="0065776D"/>
    <w:rsid w:val="006577E8"/>
    <w:rsid w:val="00657B9E"/>
    <w:rsid w:val="00657E84"/>
    <w:rsid w:val="0066093C"/>
    <w:rsid w:val="00660B61"/>
    <w:rsid w:val="00660EE4"/>
    <w:rsid w:val="00661349"/>
    <w:rsid w:val="00661C4A"/>
    <w:rsid w:val="00661F05"/>
    <w:rsid w:val="006620CC"/>
    <w:rsid w:val="0066232F"/>
    <w:rsid w:val="0066525D"/>
    <w:rsid w:val="006657C9"/>
    <w:rsid w:val="00665910"/>
    <w:rsid w:val="00665B6E"/>
    <w:rsid w:val="00665DE7"/>
    <w:rsid w:val="0066624A"/>
    <w:rsid w:val="006666EF"/>
    <w:rsid w:val="00666A25"/>
    <w:rsid w:val="0066721A"/>
    <w:rsid w:val="00667569"/>
    <w:rsid w:val="00670A34"/>
    <w:rsid w:val="00670C56"/>
    <w:rsid w:val="0067103B"/>
    <w:rsid w:val="006722C5"/>
    <w:rsid w:val="00672E9B"/>
    <w:rsid w:val="0067444E"/>
    <w:rsid w:val="00674473"/>
    <w:rsid w:val="00674530"/>
    <w:rsid w:val="00674C19"/>
    <w:rsid w:val="00675F9F"/>
    <w:rsid w:val="00676AA7"/>
    <w:rsid w:val="006772D5"/>
    <w:rsid w:val="0067782A"/>
    <w:rsid w:val="0067785F"/>
    <w:rsid w:val="00680703"/>
    <w:rsid w:val="00681325"/>
    <w:rsid w:val="0068174E"/>
    <w:rsid w:val="006821A8"/>
    <w:rsid w:val="00683265"/>
    <w:rsid w:val="0068366B"/>
    <w:rsid w:val="006839FB"/>
    <w:rsid w:val="00683AAD"/>
    <w:rsid w:val="00687114"/>
    <w:rsid w:val="00687751"/>
    <w:rsid w:val="00690E36"/>
    <w:rsid w:val="00693EF1"/>
    <w:rsid w:val="0069423F"/>
    <w:rsid w:val="00694B18"/>
    <w:rsid w:val="00695D69"/>
    <w:rsid w:val="00695F99"/>
    <w:rsid w:val="00696D84"/>
    <w:rsid w:val="00697643"/>
    <w:rsid w:val="006A0416"/>
    <w:rsid w:val="006A0790"/>
    <w:rsid w:val="006A0B73"/>
    <w:rsid w:val="006A1433"/>
    <w:rsid w:val="006A1697"/>
    <w:rsid w:val="006A2969"/>
    <w:rsid w:val="006A32A3"/>
    <w:rsid w:val="006A4BE7"/>
    <w:rsid w:val="006A5953"/>
    <w:rsid w:val="006A78D0"/>
    <w:rsid w:val="006B17BF"/>
    <w:rsid w:val="006B24C8"/>
    <w:rsid w:val="006B40BF"/>
    <w:rsid w:val="006B5C5F"/>
    <w:rsid w:val="006B7745"/>
    <w:rsid w:val="006C085D"/>
    <w:rsid w:val="006C0CAE"/>
    <w:rsid w:val="006C0D4B"/>
    <w:rsid w:val="006C0E30"/>
    <w:rsid w:val="006C1BA2"/>
    <w:rsid w:val="006C2C01"/>
    <w:rsid w:val="006C307F"/>
    <w:rsid w:val="006C36B4"/>
    <w:rsid w:val="006C4397"/>
    <w:rsid w:val="006C43BF"/>
    <w:rsid w:val="006C4A8B"/>
    <w:rsid w:val="006C5526"/>
    <w:rsid w:val="006C5940"/>
    <w:rsid w:val="006C5F4B"/>
    <w:rsid w:val="006C662C"/>
    <w:rsid w:val="006C6704"/>
    <w:rsid w:val="006C7C8F"/>
    <w:rsid w:val="006D022D"/>
    <w:rsid w:val="006D1609"/>
    <w:rsid w:val="006D1F9D"/>
    <w:rsid w:val="006D33BA"/>
    <w:rsid w:val="006D3411"/>
    <w:rsid w:val="006D386F"/>
    <w:rsid w:val="006D47C9"/>
    <w:rsid w:val="006D66F4"/>
    <w:rsid w:val="006D6703"/>
    <w:rsid w:val="006D76F3"/>
    <w:rsid w:val="006D7FF3"/>
    <w:rsid w:val="006E0DFA"/>
    <w:rsid w:val="006E10FC"/>
    <w:rsid w:val="006E2120"/>
    <w:rsid w:val="006E3E2A"/>
    <w:rsid w:val="006E3E40"/>
    <w:rsid w:val="006E43E7"/>
    <w:rsid w:val="006E595B"/>
    <w:rsid w:val="006E5A9A"/>
    <w:rsid w:val="006E64EC"/>
    <w:rsid w:val="006E6707"/>
    <w:rsid w:val="006E6735"/>
    <w:rsid w:val="006E69D5"/>
    <w:rsid w:val="006E7814"/>
    <w:rsid w:val="006E7D12"/>
    <w:rsid w:val="006F04FF"/>
    <w:rsid w:val="006F2493"/>
    <w:rsid w:val="006F3FA7"/>
    <w:rsid w:val="006F4057"/>
    <w:rsid w:val="006F4751"/>
    <w:rsid w:val="006F49FE"/>
    <w:rsid w:val="006F5D2C"/>
    <w:rsid w:val="006F66A5"/>
    <w:rsid w:val="006F77F4"/>
    <w:rsid w:val="006F7DE9"/>
    <w:rsid w:val="00701D77"/>
    <w:rsid w:val="007029A2"/>
    <w:rsid w:val="007030D7"/>
    <w:rsid w:val="00703F65"/>
    <w:rsid w:val="007040CC"/>
    <w:rsid w:val="00705427"/>
    <w:rsid w:val="00705545"/>
    <w:rsid w:val="00705F9A"/>
    <w:rsid w:val="00706AC4"/>
    <w:rsid w:val="00710790"/>
    <w:rsid w:val="00710C09"/>
    <w:rsid w:val="00710CBF"/>
    <w:rsid w:val="00710D04"/>
    <w:rsid w:val="007115A2"/>
    <w:rsid w:val="007117A5"/>
    <w:rsid w:val="007117E8"/>
    <w:rsid w:val="00712752"/>
    <w:rsid w:val="007129DF"/>
    <w:rsid w:val="00712A0D"/>
    <w:rsid w:val="0071435F"/>
    <w:rsid w:val="00715F78"/>
    <w:rsid w:val="0071620D"/>
    <w:rsid w:val="00716D9C"/>
    <w:rsid w:val="00716DB3"/>
    <w:rsid w:val="00716DBC"/>
    <w:rsid w:val="007175CA"/>
    <w:rsid w:val="00717906"/>
    <w:rsid w:val="0072103A"/>
    <w:rsid w:val="00721B44"/>
    <w:rsid w:val="00722F0F"/>
    <w:rsid w:val="007232B3"/>
    <w:rsid w:val="007248D9"/>
    <w:rsid w:val="007253D0"/>
    <w:rsid w:val="00725525"/>
    <w:rsid w:val="00725B48"/>
    <w:rsid w:val="00727064"/>
    <w:rsid w:val="00727090"/>
    <w:rsid w:val="007273DF"/>
    <w:rsid w:val="00727667"/>
    <w:rsid w:val="00730437"/>
    <w:rsid w:val="00730F69"/>
    <w:rsid w:val="00731E70"/>
    <w:rsid w:val="007328C1"/>
    <w:rsid w:val="00732A02"/>
    <w:rsid w:val="00732ED0"/>
    <w:rsid w:val="00732EF5"/>
    <w:rsid w:val="00732F5B"/>
    <w:rsid w:val="0073317D"/>
    <w:rsid w:val="0073389D"/>
    <w:rsid w:val="007338C5"/>
    <w:rsid w:val="00735B9C"/>
    <w:rsid w:val="00735D92"/>
    <w:rsid w:val="00735EBA"/>
    <w:rsid w:val="00735F67"/>
    <w:rsid w:val="00736790"/>
    <w:rsid w:val="00736C66"/>
    <w:rsid w:val="007373E6"/>
    <w:rsid w:val="00737BC6"/>
    <w:rsid w:val="00740171"/>
    <w:rsid w:val="00742BC2"/>
    <w:rsid w:val="00742D3F"/>
    <w:rsid w:val="0074410D"/>
    <w:rsid w:val="007446FE"/>
    <w:rsid w:val="00744E03"/>
    <w:rsid w:val="00744EDD"/>
    <w:rsid w:val="00746DF2"/>
    <w:rsid w:val="007478E7"/>
    <w:rsid w:val="00747B10"/>
    <w:rsid w:val="00747BA3"/>
    <w:rsid w:val="00747E8E"/>
    <w:rsid w:val="00747F37"/>
    <w:rsid w:val="0075002E"/>
    <w:rsid w:val="0075214B"/>
    <w:rsid w:val="00753FC9"/>
    <w:rsid w:val="0075437F"/>
    <w:rsid w:val="007548C0"/>
    <w:rsid w:val="00754A23"/>
    <w:rsid w:val="0075521D"/>
    <w:rsid w:val="007572B0"/>
    <w:rsid w:val="00760450"/>
    <w:rsid w:val="007613F8"/>
    <w:rsid w:val="007624EF"/>
    <w:rsid w:val="00763109"/>
    <w:rsid w:val="007634C1"/>
    <w:rsid w:val="00763BBF"/>
    <w:rsid w:val="00763EA7"/>
    <w:rsid w:val="00763F08"/>
    <w:rsid w:val="007643DB"/>
    <w:rsid w:val="00764F50"/>
    <w:rsid w:val="00765118"/>
    <w:rsid w:val="00765278"/>
    <w:rsid w:val="007653A7"/>
    <w:rsid w:val="007655A3"/>
    <w:rsid w:val="00766677"/>
    <w:rsid w:val="00766F65"/>
    <w:rsid w:val="007672F7"/>
    <w:rsid w:val="007679BB"/>
    <w:rsid w:val="007702A0"/>
    <w:rsid w:val="00770E66"/>
    <w:rsid w:val="00773126"/>
    <w:rsid w:val="00775056"/>
    <w:rsid w:val="0077586A"/>
    <w:rsid w:val="00777D6B"/>
    <w:rsid w:val="00780B50"/>
    <w:rsid w:val="0078158D"/>
    <w:rsid w:val="00783015"/>
    <w:rsid w:val="007865B0"/>
    <w:rsid w:val="007872C2"/>
    <w:rsid w:val="00787EBC"/>
    <w:rsid w:val="0079133E"/>
    <w:rsid w:val="0079162C"/>
    <w:rsid w:val="00791D20"/>
    <w:rsid w:val="00792455"/>
    <w:rsid w:val="00792B34"/>
    <w:rsid w:val="00793029"/>
    <w:rsid w:val="007941CA"/>
    <w:rsid w:val="00794D8B"/>
    <w:rsid w:val="007951F1"/>
    <w:rsid w:val="00795D73"/>
    <w:rsid w:val="00797288"/>
    <w:rsid w:val="00797D5B"/>
    <w:rsid w:val="007A1185"/>
    <w:rsid w:val="007A11DC"/>
    <w:rsid w:val="007A160A"/>
    <w:rsid w:val="007A1CEB"/>
    <w:rsid w:val="007A1E38"/>
    <w:rsid w:val="007A3ECF"/>
    <w:rsid w:val="007A674D"/>
    <w:rsid w:val="007B06EB"/>
    <w:rsid w:val="007B1521"/>
    <w:rsid w:val="007B24CB"/>
    <w:rsid w:val="007B33D1"/>
    <w:rsid w:val="007B3FF7"/>
    <w:rsid w:val="007B4FE7"/>
    <w:rsid w:val="007B56DC"/>
    <w:rsid w:val="007B588D"/>
    <w:rsid w:val="007B60BB"/>
    <w:rsid w:val="007B656F"/>
    <w:rsid w:val="007B65EB"/>
    <w:rsid w:val="007C0485"/>
    <w:rsid w:val="007C0C1D"/>
    <w:rsid w:val="007C2654"/>
    <w:rsid w:val="007C4A39"/>
    <w:rsid w:val="007C5177"/>
    <w:rsid w:val="007C5A9A"/>
    <w:rsid w:val="007C7556"/>
    <w:rsid w:val="007C7BD4"/>
    <w:rsid w:val="007D01BA"/>
    <w:rsid w:val="007D08FF"/>
    <w:rsid w:val="007D1E87"/>
    <w:rsid w:val="007D2114"/>
    <w:rsid w:val="007D224C"/>
    <w:rsid w:val="007D3FDA"/>
    <w:rsid w:val="007D457C"/>
    <w:rsid w:val="007D47BF"/>
    <w:rsid w:val="007D4AB8"/>
    <w:rsid w:val="007D5360"/>
    <w:rsid w:val="007D69DA"/>
    <w:rsid w:val="007D6A3E"/>
    <w:rsid w:val="007E05D9"/>
    <w:rsid w:val="007E1346"/>
    <w:rsid w:val="007E15DF"/>
    <w:rsid w:val="007E2256"/>
    <w:rsid w:val="007E2742"/>
    <w:rsid w:val="007E2AF9"/>
    <w:rsid w:val="007E2B99"/>
    <w:rsid w:val="007E2F3B"/>
    <w:rsid w:val="007E43B3"/>
    <w:rsid w:val="007E4557"/>
    <w:rsid w:val="007E4579"/>
    <w:rsid w:val="007E4CFB"/>
    <w:rsid w:val="007E7F92"/>
    <w:rsid w:val="007F165A"/>
    <w:rsid w:val="007F30B2"/>
    <w:rsid w:val="007F4380"/>
    <w:rsid w:val="007F455E"/>
    <w:rsid w:val="007F45D7"/>
    <w:rsid w:val="007F482A"/>
    <w:rsid w:val="007F55B8"/>
    <w:rsid w:val="007F5CA2"/>
    <w:rsid w:val="007F644B"/>
    <w:rsid w:val="007F7034"/>
    <w:rsid w:val="00800B68"/>
    <w:rsid w:val="0080120F"/>
    <w:rsid w:val="00801A73"/>
    <w:rsid w:val="00802C14"/>
    <w:rsid w:val="00802CE3"/>
    <w:rsid w:val="0080344A"/>
    <w:rsid w:val="00803BDC"/>
    <w:rsid w:val="00804E80"/>
    <w:rsid w:val="00805FC9"/>
    <w:rsid w:val="008060D9"/>
    <w:rsid w:val="00806DF3"/>
    <w:rsid w:val="0080766A"/>
    <w:rsid w:val="00810DC4"/>
    <w:rsid w:val="00812F77"/>
    <w:rsid w:val="00813F62"/>
    <w:rsid w:val="008141A9"/>
    <w:rsid w:val="008143C7"/>
    <w:rsid w:val="00814BE6"/>
    <w:rsid w:val="0081526F"/>
    <w:rsid w:val="00815493"/>
    <w:rsid w:val="008169E8"/>
    <w:rsid w:val="00816C3D"/>
    <w:rsid w:val="00817395"/>
    <w:rsid w:val="00817E55"/>
    <w:rsid w:val="0082015B"/>
    <w:rsid w:val="00820BDC"/>
    <w:rsid w:val="00821057"/>
    <w:rsid w:val="0082158A"/>
    <w:rsid w:val="008215FC"/>
    <w:rsid w:val="00821916"/>
    <w:rsid w:val="00822310"/>
    <w:rsid w:val="00822BFD"/>
    <w:rsid w:val="00823E5D"/>
    <w:rsid w:val="0082409A"/>
    <w:rsid w:val="00824769"/>
    <w:rsid w:val="00824A63"/>
    <w:rsid w:val="00824B0A"/>
    <w:rsid w:val="008254D8"/>
    <w:rsid w:val="00826613"/>
    <w:rsid w:val="00826740"/>
    <w:rsid w:val="00826875"/>
    <w:rsid w:val="00826D2D"/>
    <w:rsid w:val="008300A9"/>
    <w:rsid w:val="008319D0"/>
    <w:rsid w:val="00832AF9"/>
    <w:rsid w:val="00834494"/>
    <w:rsid w:val="00835B1F"/>
    <w:rsid w:val="00835D84"/>
    <w:rsid w:val="00836C90"/>
    <w:rsid w:val="00836F7B"/>
    <w:rsid w:val="0083713D"/>
    <w:rsid w:val="00837696"/>
    <w:rsid w:val="00842EFA"/>
    <w:rsid w:val="008434B5"/>
    <w:rsid w:val="0084467B"/>
    <w:rsid w:val="008461ED"/>
    <w:rsid w:val="00846269"/>
    <w:rsid w:val="008466D2"/>
    <w:rsid w:val="00846A07"/>
    <w:rsid w:val="00847DAF"/>
    <w:rsid w:val="008506B0"/>
    <w:rsid w:val="00850C4C"/>
    <w:rsid w:val="00851201"/>
    <w:rsid w:val="00851298"/>
    <w:rsid w:val="0085199B"/>
    <w:rsid w:val="00853084"/>
    <w:rsid w:val="00853086"/>
    <w:rsid w:val="008550C4"/>
    <w:rsid w:val="0085541D"/>
    <w:rsid w:val="00856B0D"/>
    <w:rsid w:val="00856CFD"/>
    <w:rsid w:val="00857A5B"/>
    <w:rsid w:val="00860158"/>
    <w:rsid w:val="00861646"/>
    <w:rsid w:val="00861677"/>
    <w:rsid w:val="00862383"/>
    <w:rsid w:val="00863644"/>
    <w:rsid w:val="00864855"/>
    <w:rsid w:val="008671FD"/>
    <w:rsid w:val="008672AD"/>
    <w:rsid w:val="00870371"/>
    <w:rsid w:val="008710E9"/>
    <w:rsid w:val="008720EF"/>
    <w:rsid w:val="00872D8D"/>
    <w:rsid w:val="00873633"/>
    <w:rsid w:val="008740BC"/>
    <w:rsid w:val="008750F8"/>
    <w:rsid w:val="0087546A"/>
    <w:rsid w:val="00876209"/>
    <w:rsid w:val="008773C9"/>
    <w:rsid w:val="00877698"/>
    <w:rsid w:val="00877E51"/>
    <w:rsid w:val="0088175E"/>
    <w:rsid w:val="0088265D"/>
    <w:rsid w:val="00883081"/>
    <w:rsid w:val="00883523"/>
    <w:rsid w:val="00883AE9"/>
    <w:rsid w:val="00883D2C"/>
    <w:rsid w:val="00884176"/>
    <w:rsid w:val="008845C9"/>
    <w:rsid w:val="00884652"/>
    <w:rsid w:val="008850BB"/>
    <w:rsid w:val="00887359"/>
    <w:rsid w:val="0088788C"/>
    <w:rsid w:val="00887B55"/>
    <w:rsid w:val="00887B73"/>
    <w:rsid w:val="0089023B"/>
    <w:rsid w:val="0089130F"/>
    <w:rsid w:val="0089143C"/>
    <w:rsid w:val="008920A6"/>
    <w:rsid w:val="00892776"/>
    <w:rsid w:val="00893EAD"/>
    <w:rsid w:val="008948D2"/>
    <w:rsid w:val="0089548D"/>
    <w:rsid w:val="00895F91"/>
    <w:rsid w:val="00896147"/>
    <w:rsid w:val="008963B4"/>
    <w:rsid w:val="008A0417"/>
    <w:rsid w:val="008A0499"/>
    <w:rsid w:val="008A0F9A"/>
    <w:rsid w:val="008A18C4"/>
    <w:rsid w:val="008A2135"/>
    <w:rsid w:val="008A2247"/>
    <w:rsid w:val="008A256A"/>
    <w:rsid w:val="008A291C"/>
    <w:rsid w:val="008A3D45"/>
    <w:rsid w:val="008A4265"/>
    <w:rsid w:val="008A4CEB"/>
    <w:rsid w:val="008A4E3D"/>
    <w:rsid w:val="008A54F2"/>
    <w:rsid w:val="008A5637"/>
    <w:rsid w:val="008A589B"/>
    <w:rsid w:val="008A5DA1"/>
    <w:rsid w:val="008A71DA"/>
    <w:rsid w:val="008A7EDC"/>
    <w:rsid w:val="008B08B4"/>
    <w:rsid w:val="008B0EBD"/>
    <w:rsid w:val="008B1078"/>
    <w:rsid w:val="008B14DF"/>
    <w:rsid w:val="008B205D"/>
    <w:rsid w:val="008B500B"/>
    <w:rsid w:val="008B6F33"/>
    <w:rsid w:val="008B738E"/>
    <w:rsid w:val="008C0FE2"/>
    <w:rsid w:val="008C0FFC"/>
    <w:rsid w:val="008C1D49"/>
    <w:rsid w:val="008C2167"/>
    <w:rsid w:val="008C296F"/>
    <w:rsid w:val="008C3672"/>
    <w:rsid w:val="008C3E13"/>
    <w:rsid w:val="008C440C"/>
    <w:rsid w:val="008C4D00"/>
    <w:rsid w:val="008C5739"/>
    <w:rsid w:val="008C6554"/>
    <w:rsid w:val="008C69B8"/>
    <w:rsid w:val="008C7845"/>
    <w:rsid w:val="008C7AF1"/>
    <w:rsid w:val="008D1D29"/>
    <w:rsid w:val="008D4029"/>
    <w:rsid w:val="008D4280"/>
    <w:rsid w:val="008D4CD3"/>
    <w:rsid w:val="008D5CE9"/>
    <w:rsid w:val="008D5FA2"/>
    <w:rsid w:val="008D6001"/>
    <w:rsid w:val="008D7591"/>
    <w:rsid w:val="008D79D5"/>
    <w:rsid w:val="008D7FB2"/>
    <w:rsid w:val="008E0562"/>
    <w:rsid w:val="008E0DBE"/>
    <w:rsid w:val="008E121F"/>
    <w:rsid w:val="008E1692"/>
    <w:rsid w:val="008E300A"/>
    <w:rsid w:val="008E32DF"/>
    <w:rsid w:val="008E43A8"/>
    <w:rsid w:val="008E43C7"/>
    <w:rsid w:val="008E4561"/>
    <w:rsid w:val="008E573F"/>
    <w:rsid w:val="008E590D"/>
    <w:rsid w:val="008E5C1A"/>
    <w:rsid w:val="008E5D5B"/>
    <w:rsid w:val="008E60D0"/>
    <w:rsid w:val="008E79A4"/>
    <w:rsid w:val="008F0F3B"/>
    <w:rsid w:val="008F13A4"/>
    <w:rsid w:val="008F27B8"/>
    <w:rsid w:val="008F2E30"/>
    <w:rsid w:val="008F3E66"/>
    <w:rsid w:val="008F3F5C"/>
    <w:rsid w:val="008F43B2"/>
    <w:rsid w:val="008F4CBF"/>
    <w:rsid w:val="008F658A"/>
    <w:rsid w:val="009006B1"/>
    <w:rsid w:val="00901A43"/>
    <w:rsid w:val="009028F7"/>
    <w:rsid w:val="00902A46"/>
    <w:rsid w:val="00903AD2"/>
    <w:rsid w:val="00903E4C"/>
    <w:rsid w:val="00905862"/>
    <w:rsid w:val="00905D6E"/>
    <w:rsid w:val="0090619A"/>
    <w:rsid w:val="00906221"/>
    <w:rsid w:val="00906937"/>
    <w:rsid w:val="00910557"/>
    <w:rsid w:val="009106CB"/>
    <w:rsid w:val="009121B1"/>
    <w:rsid w:val="00913572"/>
    <w:rsid w:val="00913F82"/>
    <w:rsid w:val="009142B8"/>
    <w:rsid w:val="00914887"/>
    <w:rsid w:val="00916542"/>
    <w:rsid w:val="009167A7"/>
    <w:rsid w:val="00916C1F"/>
    <w:rsid w:val="00916D52"/>
    <w:rsid w:val="00916E35"/>
    <w:rsid w:val="00917D07"/>
    <w:rsid w:val="00917F47"/>
    <w:rsid w:val="0092017A"/>
    <w:rsid w:val="0092039C"/>
    <w:rsid w:val="00920E20"/>
    <w:rsid w:val="0092157E"/>
    <w:rsid w:val="00922B06"/>
    <w:rsid w:val="00922E1A"/>
    <w:rsid w:val="00923142"/>
    <w:rsid w:val="00923A6A"/>
    <w:rsid w:val="009251CB"/>
    <w:rsid w:val="009256DC"/>
    <w:rsid w:val="00925A78"/>
    <w:rsid w:val="00925BAE"/>
    <w:rsid w:val="0092630E"/>
    <w:rsid w:val="00926B8B"/>
    <w:rsid w:val="00926DC0"/>
    <w:rsid w:val="00927565"/>
    <w:rsid w:val="00931557"/>
    <w:rsid w:val="009319BF"/>
    <w:rsid w:val="00931CAD"/>
    <w:rsid w:val="0093272F"/>
    <w:rsid w:val="00932837"/>
    <w:rsid w:val="00932C6D"/>
    <w:rsid w:val="00932C71"/>
    <w:rsid w:val="00932DFF"/>
    <w:rsid w:val="00933356"/>
    <w:rsid w:val="00934487"/>
    <w:rsid w:val="0093515D"/>
    <w:rsid w:val="00935677"/>
    <w:rsid w:val="009357D7"/>
    <w:rsid w:val="00937686"/>
    <w:rsid w:val="00940716"/>
    <w:rsid w:val="009412B3"/>
    <w:rsid w:val="00941394"/>
    <w:rsid w:val="00941536"/>
    <w:rsid w:val="00942707"/>
    <w:rsid w:val="009429DD"/>
    <w:rsid w:val="00942E2A"/>
    <w:rsid w:val="0094348B"/>
    <w:rsid w:val="00943816"/>
    <w:rsid w:val="00943E8D"/>
    <w:rsid w:val="00943F92"/>
    <w:rsid w:val="00945741"/>
    <w:rsid w:val="009459B8"/>
    <w:rsid w:val="00945CE7"/>
    <w:rsid w:val="009467C3"/>
    <w:rsid w:val="00950A93"/>
    <w:rsid w:val="00952302"/>
    <w:rsid w:val="009528F5"/>
    <w:rsid w:val="009539C9"/>
    <w:rsid w:val="00954670"/>
    <w:rsid w:val="00954CDE"/>
    <w:rsid w:val="00954E0B"/>
    <w:rsid w:val="00955BF3"/>
    <w:rsid w:val="0095672E"/>
    <w:rsid w:val="0095699B"/>
    <w:rsid w:val="00960541"/>
    <w:rsid w:val="00960A61"/>
    <w:rsid w:val="00961EDD"/>
    <w:rsid w:val="00962433"/>
    <w:rsid w:val="00963C35"/>
    <w:rsid w:val="00963F57"/>
    <w:rsid w:val="00964076"/>
    <w:rsid w:val="00964162"/>
    <w:rsid w:val="00965151"/>
    <w:rsid w:val="009660CA"/>
    <w:rsid w:val="00966F6E"/>
    <w:rsid w:val="009677EE"/>
    <w:rsid w:val="0096787D"/>
    <w:rsid w:val="00967A44"/>
    <w:rsid w:val="00970322"/>
    <w:rsid w:val="00971E1B"/>
    <w:rsid w:val="00972883"/>
    <w:rsid w:val="009738CF"/>
    <w:rsid w:val="00975835"/>
    <w:rsid w:val="009758A0"/>
    <w:rsid w:val="009759CD"/>
    <w:rsid w:val="00977197"/>
    <w:rsid w:val="00977680"/>
    <w:rsid w:val="00977942"/>
    <w:rsid w:val="00980CA6"/>
    <w:rsid w:val="009812D9"/>
    <w:rsid w:val="00983072"/>
    <w:rsid w:val="009844F5"/>
    <w:rsid w:val="00984E0D"/>
    <w:rsid w:val="00985004"/>
    <w:rsid w:val="00985201"/>
    <w:rsid w:val="00985D05"/>
    <w:rsid w:val="0098688E"/>
    <w:rsid w:val="00986F15"/>
    <w:rsid w:val="009921F9"/>
    <w:rsid w:val="00992C05"/>
    <w:rsid w:val="009940AE"/>
    <w:rsid w:val="009956A8"/>
    <w:rsid w:val="009957C8"/>
    <w:rsid w:val="00995C9B"/>
    <w:rsid w:val="00995D3A"/>
    <w:rsid w:val="00996A23"/>
    <w:rsid w:val="00996B8E"/>
    <w:rsid w:val="0099700F"/>
    <w:rsid w:val="00997048"/>
    <w:rsid w:val="009974F5"/>
    <w:rsid w:val="009A1E91"/>
    <w:rsid w:val="009A264D"/>
    <w:rsid w:val="009A341D"/>
    <w:rsid w:val="009A3D68"/>
    <w:rsid w:val="009A473C"/>
    <w:rsid w:val="009A60A9"/>
    <w:rsid w:val="009A653E"/>
    <w:rsid w:val="009A67A2"/>
    <w:rsid w:val="009A6E30"/>
    <w:rsid w:val="009A6F08"/>
    <w:rsid w:val="009A7EA3"/>
    <w:rsid w:val="009B08EF"/>
    <w:rsid w:val="009B3109"/>
    <w:rsid w:val="009B3183"/>
    <w:rsid w:val="009B3AA1"/>
    <w:rsid w:val="009B418E"/>
    <w:rsid w:val="009B6061"/>
    <w:rsid w:val="009B64D3"/>
    <w:rsid w:val="009B6576"/>
    <w:rsid w:val="009C0296"/>
    <w:rsid w:val="009C2885"/>
    <w:rsid w:val="009C31A0"/>
    <w:rsid w:val="009C3546"/>
    <w:rsid w:val="009C3A21"/>
    <w:rsid w:val="009C3E3D"/>
    <w:rsid w:val="009C482E"/>
    <w:rsid w:val="009C5849"/>
    <w:rsid w:val="009C6735"/>
    <w:rsid w:val="009C68B2"/>
    <w:rsid w:val="009C6E78"/>
    <w:rsid w:val="009C762C"/>
    <w:rsid w:val="009C7E8B"/>
    <w:rsid w:val="009D00BD"/>
    <w:rsid w:val="009D0213"/>
    <w:rsid w:val="009D115D"/>
    <w:rsid w:val="009D17B9"/>
    <w:rsid w:val="009D23BD"/>
    <w:rsid w:val="009D261D"/>
    <w:rsid w:val="009D40D4"/>
    <w:rsid w:val="009D49B5"/>
    <w:rsid w:val="009D4B01"/>
    <w:rsid w:val="009D524B"/>
    <w:rsid w:val="009D5448"/>
    <w:rsid w:val="009D5A2E"/>
    <w:rsid w:val="009D6526"/>
    <w:rsid w:val="009D7EEB"/>
    <w:rsid w:val="009E10E3"/>
    <w:rsid w:val="009E1FE2"/>
    <w:rsid w:val="009E32A8"/>
    <w:rsid w:val="009E3AF8"/>
    <w:rsid w:val="009E3D5E"/>
    <w:rsid w:val="009E413A"/>
    <w:rsid w:val="009E52D4"/>
    <w:rsid w:val="009E5FCA"/>
    <w:rsid w:val="009E7F08"/>
    <w:rsid w:val="009F06C8"/>
    <w:rsid w:val="009F1AE8"/>
    <w:rsid w:val="009F33D6"/>
    <w:rsid w:val="009F3C2E"/>
    <w:rsid w:val="009F3D25"/>
    <w:rsid w:val="009F45E9"/>
    <w:rsid w:val="009F4E37"/>
    <w:rsid w:val="009F5937"/>
    <w:rsid w:val="009F5C55"/>
    <w:rsid w:val="009F5D74"/>
    <w:rsid w:val="009F6875"/>
    <w:rsid w:val="009F7026"/>
    <w:rsid w:val="009F7C11"/>
    <w:rsid w:val="009F7F1F"/>
    <w:rsid w:val="00A0003D"/>
    <w:rsid w:val="00A008A7"/>
    <w:rsid w:val="00A0238D"/>
    <w:rsid w:val="00A04403"/>
    <w:rsid w:val="00A044B2"/>
    <w:rsid w:val="00A045B7"/>
    <w:rsid w:val="00A047FD"/>
    <w:rsid w:val="00A04C3C"/>
    <w:rsid w:val="00A0639B"/>
    <w:rsid w:val="00A06A3F"/>
    <w:rsid w:val="00A07307"/>
    <w:rsid w:val="00A07607"/>
    <w:rsid w:val="00A102C2"/>
    <w:rsid w:val="00A10AD0"/>
    <w:rsid w:val="00A1106B"/>
    <w:rsid w:val="00A1116E"/>
    <w:rsid w:val="00A117B4"/>
    <w:rsid w:val="00A12265"/>
    <w:rsid w:val="00A124BB"/>
    <w:rsid w:val="00A14820"/>
    <w:rsid w:val="00A14B71"/>
    <w:rsid w:val="00A159E5"/>
    <w:rsid w:val="00A15B3D"/>
    <w:rsid w:val="00A1609C"/>
    <w:rsid w:val="00A16E86"/>
    <w:rsid w:val="00A17682"/>
    <w:rsid w:val="00A178BA"/>
    <w:rsid w:val="00A20B1C"/>
    <w:rsid w:val="00A20F63"/>
    <w:rsid w:val="00A213C5"/>
    <w:rsid w:val="00A21585"/>
    <w:rsid w:val="00A2227D"/>
    <w:rsid w:val="00A222BB"/>
    <w:rsid w:val="00A223C3"/>
    <w:rsid w:val="00A22C0A"/>
    <w:rsid w:val="00A22DEB"/>
    <w:rsid w:val="00A23370"/>
    <w:rsid w:val="00A242FD"/>
    <w:rsid w:val="00A25126"/>
    <w:rsid w:val="00A2609B"/>
    <w:rsid w:val="00A261E7"/>
    <w:rsid w:val="00A26D6A"/>
    <w:rsid w:val="00A279C6"/>
    <w:rsid w:val="00A27C97"/>
    <w:rsid w:val="00A3083E"/>
    <w:rsid w:val="00A30BE1"/>
    <w:rsid w:val="00A3157D"/>
    <w:rsid w:val="00A317D1"/>
    <w:rsid w:val="00A32A50"/>
    <w:rsid w:val="00A32B0A"/>
    <w:rsid w:val="00A3312C"/>
    <w:rsid w:val="00A33858"/>
    <w:rsid w:val="00A33D0A"/>
    <w:rsid w:val="00A34360"/>
    <w:rsid w:val="00A346A0"/>
    <w:rsid w:val="00A347D3"/>
    <w:rsid w:val="00A35B83"/>
    <w:rsid w:val="00A367C6"/>
    <w:rsid w:val="00A376F5"/>
    <w:rsid w:val="00A3775E"/>
    <w:rsid w:val="00A37C11"/>
    <w:rsid w:val="00A4094D"/>
    <w:rsid w:val="00A423B3"/>
    <w:rsid w:val="00A42EAC"/>
    <w:rsid w:val="00A452D4"/>
    <w:rsid w:val="00A4543B"/>
    <w:rsid w:val="00A51D70"/>
    <w:rsid w:val="00A53489"/>
    <w:rsid w:val="00A54269"/>
    <w:rsid w:val="00A5428F"/>
    <w:rsid w:val="00A54933"/>
    <w:rsid w:val="00A549F6"/>
    <w:rsid w:val="00A54AE3"/>
    <w:rsid w:val="00A54FA1"/>
    <w:rsid w:val="00A55119"/>
    <w:rsid w:val="00A554B9"/>
    <w:rsid w:val="00A55CDB"/>
    <w:rsid w:val="00A55D14"/>
    <w:rsid w:val="00A56770"/>
    <w:rsid w:val="00A57102"/>
    <w:rsid w:val="00A57974"/>
    <w:rsid w:val="00A579E4"/>
    <w:rsid w:val="00A60529"/>
    <w:rsid w:val="00A605C1"/>
    <w:rsid w:val="00A61FA1"/>
    <w:rsid w:val="00A61FCE"/>
    <w:rsid w:val="00A62210"/>
    <w:rsid w:val="00A62C9C"/>
    <w:rsid w:val="00A63484"/>
    <w:rsid w:val="00A63757"/>
    <w:rsid w:val="00A63E17"/>
    <w:rsid w:val="00A63F3B"/>
    <w:rsid w:val="00A64F21"/>
    <w:rsid w:val="00A660DA"/>
    <w:rsid w:val="00A6691F"/>
    <w:rsid w:val="00A67232"/>
    <w:rsid w:val="00A67563"/>
    <w:rsid w:val="00A67B78"/>
    <w:rsid w:val="00A67D5E"/>
    <w:rsid w:val="00A7010A"/>
    <w:rsid w:val="00A70791"/>
    <w:rsid w:val="00A71191"/>
    <w:rsid w:val="00A711D6"/>
    <w:rsid w:val="00A71F51"/>
    <w:rsid w:val="00A72AA9"/>
    <w:rsid w:val="00A73E84"/>
    <w:rsid w:val="00A74365"/>
    <w:rsid w:val="00A744B6"/>
    <w:rsid w:val="00A74C27"/>
    <w:rsid w:val="00A74CE3"/>
    <w:rsid w:val="00A75EC9"/>
    <w:rsid w:val="00A76901"/>
    <w:rsid w:val="00A76C86"/>
    <w:rsid w:val="00A77CD8"/>
    <w:rsid w:val="00A81A64"/>
    <w:rsid w:val="00A827F9"/>
    <w:rsid w:val="00A830A8"/>
    <w:rsid w:val="00A8357C"/>
    <w:rsid w:val="00A83AF2"/>
    <w:rsid w:val="00A845B8"/>
    <w:rsid w:val="00A85B55"/>
    <w:rsid w:val="00A85EEE"/>
    <w:rsid w:val="00A865A0"/>
    <w:rsid w:val="00A86B34"/>
    <w:rsid w:val="00A87098"/>
    <w:rsid w:val="00A87120"/>
    <w:rsid w:val="00A87766"/>
    <w:rsid w:val="00A87F04"/>
    <w:rsid w:val="00A901BD"/>
    <w:rsid w:val="00A908C5"/>
    <w:rsid w:val="00A90DF6"/>
    <w:rsid w:val="00A923D1"/>
    <w:rsid w:val="00A92AD2"/>
    <w:rsid w:val="00A92E60"/>
    <w:rsid w:val="00A9307F"/>
    <w:rsid w:val="00A93787"/>
    <w:rsid w:val="00A94656"/>
    <w:rsid w:val="00A94B3F"/>
    <w:rsid w:val="00A94C62"/>
    <w:rsid w:val="00A9592E"/>
    <w:rsid w:val="00A95D4E"/>
    <w:rsid w:val="00A96D23"/>
    <w:rsid w:val="00A971CA"/>
    <w:rsid w:val="00A97966"/>
    <w:rsid w:val="00AA181A"/>
    <w:rsid w:val="00AA21BB"/>
    <w:rsid w:val="00AA29DA"/>
    <w:rsid w:val="00AA2E8A"/>
    <w:rsid w:val="00AA2ED7"/>
    <w:rsid w:val="00AA3F0E"/>
    <w:rsid w:val="00AA418D"/>
    <w:rsid w:val="00AA5D68"/>
    <w:rsid w:val="00AA6B66"/>
    <w:rsid w:val="00AA70A4"/>
    <w:rsid w:val="00AB07E1"/>
    <w:rsid w:val="00AB1483"/>
    <w:rsid w:val="00AB17E0"/>
    <w:rsid w:val="00AB3AB9"/>
    <w:rsid w:val="00AB3F46"/>
    <w:rsid w:val="00AB3FF0"/>
    <w:rsid w:val="00AB5396"/>
    <w:rsid w:val="00AB5D84"/>
    <w:rsid w:val="00AB6DA9"/>
    <w:rsid w:val="00AB6E5E"/>
    <w:rsid w:val="00AB73CA"/>
    <w:rsid w:val="00AC1BEA"/>
    <w:rsid w:val="00AC378D"/>
    <w:rsid w:val="00AC485F"/>
    <w:rsid w:val="00AC505C"/>
    <w:rsid w:val="00AC62FE"/>
    <w:rsid w:val="00AC65CC"/>
    <w:rsid w:val="00AC67C9"/>
    <w:rsid w:val="00AC6AA2"/>
    <w:rsid w:val="00AC75A2"/>
    <w:rsid w:val="00AD0714"/>
    <w:rsid w:val="00AD12CF"/>
    <w:rsid w:val="00AD2367"/>
    <w:rsid w:val="00AD2579"/>
    <w:rsid w:val="00AD2AC7"/>
    <w:rsid w:val="00AD2AF4"/>
    <w:rsid w:val="00AD2E69"/>
    <w:rsid w:val="00AD2EB2"/>
    <w:rsid w:val="00AD30A6"/>
    <w:rsid w:val="00AD40FC"/>
    <w:rsid w:val="00AD41CD"/>
    <w:rsid w:val="00AE0497"/>
    <w:rsid w:val="00AE07CE"/>
    <w:rsid w:val="00AE08AC"/>
    <w:rsid w:val="00AE0ED4"/>
    <w:rsid w:val="00AE1248"/>
    <w:rsid w:val="00AE1C47"/>
    <w:rsid w:val="00AE1FF7"/>
    <w:rsid w:val="00AE2281"/>
    <w:rsid w:val="00AE273F"/>
    <w:rsid w:val="00AE433F"/>
    <w:rsid w:val="00AE4668"/>
    <w:rsid w:val="00AE4752"/>
    <w:rsid w:val="00AE4B62"/>
    <w:rsid w:val="00AE51DF"/>
    <w:rsid w:val="00AE5A04"/>
    <w:rsid w:val="00AE710C"/>
    <w:rsid w:val="00AE771D"/>
    <w:rsid w:val="00AF09B7"/>
    <w:rsid w:val="00AF1AF8"/>
    <w:rsid w:val="00AF1F84"/>
    <w:rsid w:val="00AF206E"/>
    <w:rsid w:val="00AF445A"/>
    <w:rsid w:val="00AF47DC"/>
    <w:rsid w:val="00AF632D"/>
    <w:rsid w:val="00AF6AD1"/>
    <w:rsid w:val="00AF792B"/>
    <w:rsid w:val="00B031C0"/>
    <w:rsid w:val="00B033A1"/>
    <w:rsid w:val="00B03946"/>
    <w:rsid w:val="00B0476D"/>
    <w:rsid w:val="00B04830"/>
    <w:rsid w:val="00B049F1"/>
    <w:rsid w:val="00B05FBC"/>
    <w:rsid w:val="00B075C1"/>
    <w:rsid w:val="00B10FA3"/>
    <w:rsid w:val="00B12504"/>
    <w:rsid w:val="00B138EF"/>
    <w:rsid w:val="00B143CC"/>
    <w:rsid w:val="00B14B65"/>
    <w:rsid w:val="00B1514F"/>
    <w:rsid w:val="00B15C58"/>
    <w:rsid w:val="00B15E06"/>
    <w:rsid w:val="00B16618"/>
    <w:rsid w:val="00B16EA9"/>
    <w:rsid w:val="00B1766D"/>
    <w:rsid w:val="00B209B6"/>
    <w:rsid w:val="00B20E89"/>
    <w:rsid w:val="00B20EA8"/>
    <w:rsid w:val="00B217A5"/>
    <w:rsid w:val="00B236F3"/>
    <w:rsid w:val="00B24F4A"/>
    <w:rsid w:val="00B258B4"/>
    <w:rsid w:val="00B2674B"/>
    <w:rsid w:val="00B2685E"/>
    <w:rsid w:val="00B26AD6"/>
    <w:rsid w:val="00B27A9B"/>
    <w:rsid w:val="00B30806"/>
    <w:rsid w:val="00B30FEE"/>
    <w:rsid w:val="00B314EF"/>
    <w:rsid w:val="00B318F7"/>
    <w:rsid w:val="00B34135"/>
    <w:rsid w:val="00B34B2B"/>
    <w:rsid w:val="00B34F31"/>
    <w:rsid w:val="00B35AEC"/>
    <w:rsid w:val="00B365F3"/>
    <w:rsid w:val="00B37200"/>
    <w:rsid w:val="00B378C6"/>
    <w:rsid w:val="00B37B0C"/>
    <w:rsid w:val="00B4168C"/>
    <w:rsid w:val="00B41C12"/>
    <w:rsid w:val="00B42548"/>
    <w:rsid w:val="00B4345D"/>
    <w:rsid w:val="00B44061"/>
    <w:rsid w:val="00B44948"/>
    <w:rsid w:val="00B461E8"/>
    <w:rsid w:val="00B46C09"/>
    <w:rsid w:val="00B479C2"/>
    <w:rsid w:val="00B47E0D"/>
    <w:rsid w:val="00B5105A"/>
    <w:rsid w:val="00B5190D"/>
    <w:rsid w:val="00B51B84"/>
    <w:rsid w:val="00B53346"/>
    <w:rsid w:val="00B54A8D"/>
    <w:rsid w:val="00B55160"/>
    <w:rsid w:val="00B57118"/>
    <w:rsid w:val="00B575DE"/>
    <w:rsid w:val="00B606B7"/>
    <w:rsid w:val="00B60910"/>
    <w:rsid w:val="00B615DF"/>
    <w:rsid w:val="00B61E9B"/>
    <w:rsid w:val="00B62F1F"/>
    <w:rsid w:val="00B63C6D"/>
    <w:rsid w:val="00B641E1"/>
    <w:rsid w:val="00B64200"/>
    <w:rsid w:val="00B6506B"/>
    <w:rsid w:val="00B66084"/>
    <w:rsid w:val="00B6620E"/>
    <w:rsid w:val="00B665AD"/>
    <w:rsid w:val="00B66D3E"/>
    <w:rsid w:val="00B6726D"/>
    <w:rsid w:val="00B675AF"/>
    <w:rsid w:val="00B70707"/>
    <w:rsid w:val="00B70D10"/>
    <w:rsid w:val="00B7172E"/>
    <w:rsid w:val="00B72D4F"/>
    <w:rsid w:val="00B744D1"/>
    <w:rsid w:val="00B74988"/>
    <w:rsid w:val="00B753FD"/>
    <w:rsid w:val="00B7548E"/>
    <w:rsid w:val="00B80136"/>
    <w:rsid w:val="00B80BA9"/>
    <w:rsid w:val="00B80C15"/>
    <w:rsid w:val="00B8129C"/>
    <w:rsid w:val="00B8263D"/>
    <w:rsid w:val="00B831CB"/>
    <w:rsid w:val="00B839A6"/>
    <w:rsid w:val="00B83BCA"/>
    <w:rsid w:val="00B83E18"/>
    <w:rsid w:val="00B83F05"/>
    <w:rsid w:val="00B84D83"/>
    <w:rsid w:val="00B8511B"/>
    <w:rsid w:val="00B8762C"/>
    <w:rsid w:val="00B8771C"/>
    <w:rsid w:val="00B877FF"/>
    <w:rsid w:val="00B87885"/>
    <w:rsid w:val="00B87CE2"/>
    <w:rsid w:val="00B90859"/>
    <w:rsid w:val="00B90C40"/>
    <w:rsid w:val="00B9225F"/>
    <w:rsid w:val="00B94AE9"/>
    <w:rsid w:val="00B95EDC"/>
    <w:rsid w:val="00B96FFF"/>
    <w:rsid w:val="00B97F53"/>
    <w:rsid w:val="00BA0E8E"/>
    <w:rsid w:val="00BA0F7A"/>
    <w:rsid w:val="00BA1575"/>
    <w:rsid w:val="00BA19BE"/>
    <w:rsid w:val="00BA2A90"/>
    <w:rsid w:val="00BA4460"/>
    <w:rsid w:val="00BA4A53"/>
    <w:rsid w:val="00BA613E"/>
    <w:rsid w:val="00BA7569"/>
    <w:rsid w:val="00BA76F2"/>
    <w:rsid w:val="00BB0070"/>
    <w:rsid w:val="00BB109E"/>
    <w:rsid w:val="00BB1826"/>
    <w:rsid w:val="00BB186D"/>
    <w:rsid w:val="00BB1FE8"/>
    <w:rsid w:val="00BB2240"/>
    <w:rsid w:val="00BB27EA"/>
    <w:rsid w:val="00BB4A5B"/>
    <w:rsid w:val="00BB5ADE"/>
    <w:rsid w:val="00BB65DE"/>
    <w:rsid w:val="00BB6C3A"/>
    <w:rsid w:val="00BB7112"/>
    <w:rsid w:val="00BB78F3"/>
    <w:rsid w:val="00BB7A8F"/>
    <w:rsid w:val="00BB7C93"/>
    <w:rsid w:val="00BC16B4"/>
    <w:rsid w:val="00BC1FEF"/>
    <w:rsid w:val="00BC34D2"/>
    <w:rsid w:val="00BC39C3"/>
    <w:rsid w:val="00BC4754"/>
    <w:rsid w:val="00BC484B"/>
    <w:rsid w:val="00BC4B89"/>
    <w:rsid w:val="00BC4ED9"/>
    <w:rsid w:val="00BC6348"/>
    <w:rsid w:val="00BC742A"/>
    <w:rsid w:val="00BC7657"/>
    <w:rsid w:val="00BC7D3B"/>
    <w:rsid w:val="00BD084B"/>
    <w:rsid w:val="00BD0CE2"/>
    <w:rsid w:val="00BD2DC6"/>
    <w:rsid w:val="00BD302E"/>
    <w:rsid w:val="00BD498F"/>
    <w:rsid w:val="00BD4EB9"/>
    <w:rsid w:val="00BD4ECD"/>
    <w:rsid w:val="00BD5F35"/>
    <w:rsid w:val="00BD7000"/>
    <w:rsid w:val="00BD7134"/>
    <w:rsid w:val="00BD752B"/>
    <w:rsid w:val="00BD7F86"/>
    <w:rsid w:val="00BE0559"/>
    <w:rsid w:val="00BE10E8"/>
    <w:rsid w:val="00BE2626"/>
    <w:rsid w:val="00BE2D15"/>
    <w:rsid w:val="00BE2D36"/>
    <w:rsid w:val="00BE40EB"/>
    <w:rsid w:val="00BE496F"/>
    <w:rsid w:val="00BE5305"/>
    <w:rsid w:val="00BE5650"/>
    <w:rsid w:val="00BE5760"/>
    <w:rsid w:val="00BE6140"/>
    <w:rsid w:val="00BE77D4"/>
    <w:rsid w:val="00BE7B7E"/>
    <w:rsid w:val="00BE7C3A"/>
    <w:rsid w:val="00BF08B4"/>
    <w:rsid w:val="00BF0C8C"/>
    <w:rsid w:val="00BF1594"/>
    <w:rsid w:val="00BF172B"/>
    <w:rsid w:val="00BF22B0"/>
    <w:rsid w:val="00BF2B6A"/>
    <w:rsid w:val="00BF2CD6"/>
    <w:rsid w:val="00BF34A3"/>
    <w:rsid w:val="00BF5C5F"/>
    <w:rsid w:val="00BF6926"/>
    <w:rsid w:val="00BF6ABD"/>
    <w:rsid w:val="00BF6FBC"/>
    <w:rsid w:val="00BF73E3"/>
    <w:rsid w:val="00C01A8C"/>
    <w:rsid w:val="00C03724"/>
    <w:rsid w:val="00C04A9D"/>
    <w:rsid w:val="00C04B56"/>
    <w:rsid w:val="00C0681B"/>
    <w:rsid w:val="00C070F5"/>
    <w:rsid w:val="00C07ECB"/>
    <w:rsid w:val="00C107C6"/>
    <w:rsid w:val="00C111E3"/>
    <w:rsid w:val="00C119AB"/>
    <w:rsid w:val="00C1305F"/>
    <w:rsid w:val="00C138DB"/>
    <w:rsid w:val="00C14905"/>
    <w:rsid w:val="00C149DE"/>
    <w:rsid w:val="00C17B1A"/>
    <w:rsid w:val="00C2051B"/>
    <w:rsid w:val="00C2059D"/>
    <w:rsid w:val="00C20603"/>
    <w:rsid w:val="00C20D7B"/>
    <w:rsid w:val="00C228AE"/>
    <w:rsid w:val="00C24741"/>
    <w:rsid w:val="00C30326"/>
    <w:rsid w:val="00C30808"/>
    <w:rsid w:val="00C314C8"/>
    <w:rsid w:val="00C31964"/>
    <w:rsid w:val="00C3289D"/>
    <w:rsid w:val="00C334A8"/>
    <w:rsid w:val="00C33AC8"/>
    <w:rsid w:val="00C344AE"/>
    <w:rsid w:val="00C3463A"/>
    <w:rsid w:val="00C34AB3"/>
    <w:rsid w:val="00C3531E"/>
    <w:rsid w:val="00C3659B"/>
    <w:rsid w:val="00C368A4"/>
    <w:rsid w:val="00C36984"/>
    <w:rsid w:val="00C37744"/>
    <w:rsid w:val="00C40751"/>
    <w:rsid w:val="00C41878"/>
    <w:rsid w:val="00C4202D"/>
    <w:rsid w:val="00C42AEE"/>
    <w:rsid w:val="00C43C8D"/>
    <w:rsid w:val="00C46B86"/>
    <w:rsid w:val="00C4777A"/>
    <w:rsid w:val="00C47D44"/>
    <w:rsid w:val="00C504CF"/>
    <w:rsid w:val="00C52953"/>
    <w:rsid w:val="00C53038"/>
    <w:rsid w:val="00C545FF"/>
    <w:rsid w:val="00C54740"/>
    <w:rsid w:val="00C55341"/>
    <w:rsid w:val="00C55A91"/>
    <w:rsid w:val="00C56082"/>
    <w:rsid w:val="00C56A8D"/>
    <w:rsid w:val="00C57B6F"/>
    <w:rsid w:val="00C57B87"/>
    <w:rsid w:val="00C57F1F"/>
    <w:rsid w:val="00C60664"/>
    <w:rsid w:val="00C60DA2"/>
    <w:rsid w:val="00C61A9C"/>
    <w:rsid w:val="00C62DD1"/>
    <w:rsid w:val="00C62E5B"/>
    <w:rsid w:val="00C630E8"/>
    <w:rsid w:val="00C64463"/>
    <w:rsid w:val="00C650D4"/>
    <w:rsid w:val="00C66567"/>
    <w:rsid w:val="00C668E0"/>
    <w:rsid w:val="00C66ACB"/>
    <w:rsid w:val="00C671DC"/>
    <w:rsid w:val="00C67D92"/>
    <w:rsid w:val="00C70076"/>
    <w:rsid w:val="00C7048A"/>
    <w:rsid w:val="00C71D0F"/>
    <w:rsid w:val="00C725B0"/>
    <w:rsid w:val="00C72B91"/>
    <w:rsid w:val="00C73075"/>
    <w:rsid w:val="00C73A3A"/>
    <w:rsid w:val="00C73CD5"/>
    <w:rsid w:val="00C76243"/>
    <w:rsid w:val="00C765AB"/>
    <w:rsid w:val="00C76770"/>
    <w:rsid w:val="00C7698B"/>
    <w:rsid w:val="00C7723F"/>
    <w:rsid w:val="00C77386"/>
    <w:rsid w:val="00C8067A"/>
    <w:rsid w:val="00C80917"/>
    <w:rsid w:val="00C812EC"/>
    <w:rsid w:val="00C81521"/>
    <w:rsid w:val="00C821D8"/>
    <w:rsid w:val="00C8448A"/>
    <w:rsid w:val="00C8558C"/>
    <w:rsid w:val="00C86819"/>
    <w:rsid w:val="00C87F78"/>
    <w:rsid w:val="00C900EA"/>
    <w:rsid w:val="00C913EB"/>
    <w:rsid w:val="00C91887"/>
    <w:rsid w:val="00C91F9C"/>
    <w:rsid w:val="00C92448"/>
    <w:rsid w:val="00C92647"/>
    <w:rsid w:val="00C9396F"/>
    <w:rsid w:val="00C93B51"/>
    <w:rsid w:val="00C94185"/>
    <w:rsid w:val="00C94668"/>
    <w:rsid w:val="00C94E13"/>
    <w:rsid w:val="00C95804"/>
    <w:rsid w:val="00C95D75"/>
    <w:rsid w:val="00C96858"/>
    <w:rsid w:val="00C96A25"/>
    <w:rsid w:val="00C97C47"/>
    <w:rsid w:val="00CA0E83"/>
    <w:rsid w:val="00CA13FF"/>
    <w:rsid w:val="00CA1D80"/>
    <w:rsid w:val="00CA2895"/>
    <w:rsid w:val="00CA2BA4"/>
    <w:rsid w:val="00CA2CED"/>
    <w:rsid w:val="00CA4EF5"/>
    <w:rsid w:val="00CA7058"/>
    <w:rsid w:val="00CA7148"/>
    <w:rsid w:val="00CA7380"/>
    <w:rsid w:val="00CA79F7"/>
    <w:rsid w:val="00CB169A"/>
    <w:rsid w:val="00CB1752"/>
    <w:rsid w:val="00CB1D2B"/>
    <w:rsid w:val="00CB2558"/>
    <w:rsid w:val="00CB3524"/>
    <w:rsid w:val="00CB4550"/>
    <w:rsid w:val="00CB48B2"/>
    <w:rsid w:val="00CB4AB2"/>
    <w:rsid w:val="00CB4E1F"/>
    <w:rsid w:val="00CB4E52"/>
    <w:rsid w:val="00CB591C"/>
    <w:rsid w:val="00CB6433"/>
    <w:rsid w:val="00CB6638"/>
    <w:rsid w:val="00CB676A"/>
    <w:rsid w:val="00CB67B7"/>
    <w:rsid w:val="00CC0A01"/>
    <w:rsid w:val="00CC1A24"/>
    <w:rsid w:val="00CC26B9"/>
    <w:rsid w:val="00CC4BDF"/>
    <w:rsid w:val="00CC5166"/>
    <w:rsid w:val="00CC51BF"/>
    <w:rsid w:val="00CC58E4"/>
    <w:rsid w:val="00CC6531"/>
    <w:rsid w:val="00CD154D"/>
    <w:rsid w:val="00CD2699"/>
    <w:rsid w:val="00CD2A61"/>
    <w:rsid w:val="00CD2F35"/>
    <w:rsid w:val="00CD36B6"/>
    <w:rsid w:val="00CD3E20"/>
    <w:rsid w:val="00CD5AD8"/>
    <w:rsid w:val="00CD6355"/>
    <w:rsid w:val="00CD763A"/>
    <w:rsid w:val="00CD76DA"/>
    <w:rsid w:val="00CE1823"/>
    <w:rsid w:val="00CE1A7D"/>
    <w:rsid w:val="00CE1D14"/>
    <w:rsid w:val="00CE2D0F"/>
    <w:rsid w:val="00CE34A1"/>
    <w:rsid w:val="00CE3541"/>
    <w:rsid w:val="00CE3A40"/>
    <w:rsid w:val="00CE3DA9"/>
    <w:rsid w:val="00CE4E18"/>
    <w:rsid w:val="00CE4FD9"/>
    <w:rsid w:val="00CE5214"/>
    <w:rsid w:val="00CE6375"/>
    <w:rsid w:val="00CF137E"/>
    <w:rsid w:val="00CF175C"/>
    <w:rsid w:val="00CF1B29"/>
    <w:rsid w:val="00CF2061"/>
    <w:rsid w:val="00CF2C46"/>
    <w:rsid w:val="00CF4105"/>
    <w:rsid w:val="00CF516E"/>
    <w:rsid w:val="00CF5488"/>
    <w:rsid w:val="00CF5C28"/>
    <w:rsid w:val="00D001E8"/>
    <w:rsid w:val="00D02095"/>
    <w:rsid w:val="00D023A9"/>
    <w:rsid w:val="00D049F1"/>
    <w:rsid w:val="00D04C18"/>
    <w:rsid w:val="00D071FC"/>
    <w:rsid w:val="00D07313"/>
    <w:rsid w:val="00D07886"/>
    <w:rsid w:val="00D10434"/>
    <w:rsid w:val="00D10BE3"/>
    <w:rsid w:val="00D1129B"/>
    <w:rsid w:val="00D112DB"/>
    <w:rsid w:val="00D11CB6"/>
    <w:rsid w:val="00D123A7"/>
    <w:rsid w:val="00D12634"/>
    <w:rsid w:val="00D13B97"/>
    <w:rsid w:val="00D13D39"/>
    <w:rsid w:val="00D16D81"/>
    <w:rsid w:val="00D20E8F"/>
    <w:rsid w:val="00D21ADD"/>
    <w:rsid w:val="00D21D75"/>
    <w:rsid w:val="00D2282A"/>
    <w:rsid w:val="00D22F04"/>
    <w:rsid w:val="00D2502C"/>
    <w:rsid w:val="00D25C80"/>
    <w:rsid w:val="00D2625D"/>
    <w:rsid w:val="00D27A25"/>
    <w:rsid w:val="00D305F3"/>
    <w:rsid w:val="00D31435"/>
    <w:rsid w:val="00D31618"/>
    <w:rsid w:val="00D32093"/>
    <w:rsid w:val="00D320DA"/>
    <w:rsid w:val="00D32BE7"/>
    <w:rsid w:val="00D33537"/>
    <w:rsid w:val="00D3379F"/>
    <w:rsid w:val="00D3443C"/>
    <w:rsid w:val="00D346D4"/>
    <w:rsid w:val="00D362D7"/>
    <w:rsid w:val="00D3720B"/>
    <w:rsid w:val="00D3737E"/>
    <w:rsid w:val="00D37857"/>
    <w:rsid w:val="00D37A9E"/>
    <w:rsid w:val="00D37AC2"/>
    <w:rsid w:val="00D40A1A"/>
    <w:rsid w:val="00D40AD1"/>
    <w:rsid w:val="00D4234A"/>
    <w:rsid w:val="00D44075"/>
    <w:rsid w:val="00D442DA"/>
    <w:rsid w:val="00D44AE8"/>
    <w:rsid w:val="00D45671"/>
    <w:rsid w:val="00D45944"/>
    <w:rsid w:val="00D46702"/>
    <w:rsid w:val="00D46CC5"/>
    <w:rsid w:val="00D47F7F"/>
    <w:rsid w:val="00D50B2F"/>
    <w:rsid w:val="00D52050"/>
    <w:rsid w:val="00D53A5D"/>
    <w:rsid w:val="00D5578D"/>
    <w:rsid w:val="00D557D9"/>
    <w:rsid w:val="00D55942"/>
    <w:rsid w:val="00D573CC"/>
    <w:rsid w:val="00D5769B"/>
    <w:rsid w:val="00D57A2C"/>
    <w:rsid w:val="00D62314"/>
    <w:rsid w:val="00D62E6F"/>
    <w:rsid w:val="00D642A7"/>
    <w:rsid w:val="00D6467F"/>
    <w:rsid w:val="00D64FFD"/>
    <w:rsid w:val="00D65EBA"/>
    <w:rsid w:val="00D66A48"/>
    <w:rsid w:val="00D66BEA"/>
    <w:rsid w:val="00D67738"/>
    <w:rsid w:val="00D6797C"/>
    <w:rsid w:val="00D7055D"/>
    <w:rsid w:val="00D7090E"/>
    <w:rsid w:val="00D713ED"/>
    <w:rsid w:val="00D714D5"/>
    <w:rsid w:val="00D7171E"/>
    <w:rsid w:val="00D71BA2"/>
    <w:rsid w:val="00D72571"/>
    <w:rsid w:val="00D73A14"/>
    <w:rsid w:val="00D73C16"/>
    <w:rsid w:val="00D74925"/>
    <w:rsid w:val="00D75254"/>
    <w:rsid w:val="00D753E5"/>
    <w:rsid w:val="00D757F0"/>
    <w:rsid w:val="00D758A7"/>
    <w:rsid w:val="00D76344"/>
    <w:rsid w:val="00D764F6"/>
    <w:rsid w:val="00D76750"/>
    <w:rsid w:val="00D76E9B"/>
    <w:rsid w:val="00D770B0"/>
    <w:rsid w:val="00D77DF6"/>
    <w:rsid w:val="00D804E5"/>
    <w:rsid w:val="00D8155E"/>
    <w:rsid w:val="00D81635"/>
    <w:rsid w:val="00D8217B"/>
    <w:rsid w:val="00D8232A"/>
    <w:rsid w:val="00D8259D"/>
    <w:rsid w:val="00D833D4"/>
    <w:rsid w:val="00D83BF0"/>
    <w:rsid w:val="00D83D93"/>
    <w:rsid w:val="00D84088"/>
    <w:rsid w:val="00D84C82"/>
    <w:rsid w:val="00D8515F"/>
    <w:rsid w:val="00D851BB"/>
    <w:rsid w:val="00D86153"/>
    <w:rsid w:val="00D86A61"/>
    <w:rsid w:val="00D87B9C"/>
    <w:rsid w:val="00D910E1"/>
    <w:rsid w:val="00D91203"/>
    <w:rsid w:val="00D917FC"/>
    <w:rsid w:val="00D91CB0"/>
    <w:rsid w:val="00D93AB4"/>
    <w:rsid w:val="00D93D16"/>
    <w:rsid w:val="00D944F8"/>
    <w:rsid w:val="00D952BB"/>
    <w:rsid w:val="00D956E7"/>
    <w:rsid w:val="00D96834"/>
    <w:rsid w:val="00D97C80"/>
    <w:rsid w:val="00DA0033"/>
    <w:rsid w:val="00DA0F47"/>
    <w:rsid w:val="00DA110A"/>
    <w:rsid w:val="00DA156C"/>
    <w:rsid w:val="00DA26E4"/>
    <w:rsid w:val="00DA3160"/>
    <w:rsid w:val="00DA3F21"/>
    <w:rsid w:val="00DA576B"/>
    <w:rsid w:val="00DA5F31"/>
    <w:rsid w:val="00DA6181"/>
    <w:rsid w:val="00DA6359"/>
    <w:rsid w:val="00DA65D9"/>
    <w:rsid w:val="00DA6864"/>
    <w:rsid w:val="00DA7EC7"/>
    <w:rsid w:val="00DB02C6"/>
    <w:rsid w:val="00DB055F"/>
    <w:rsid w:val="00DB0642"/>
    <w:rsid w:val="00DB0E7C"/>
    <w:rsid w:val="00DB1D54"/>
    <w:rsid w:val="00DB1E98"/>
    <w:rsid w:val="00DB20FB"/>
    <w:rsid w:val="00DB26FC"/>
    <w:rsid w:val="00DB2DBB"/>
    <w:rsid w:val="00DB3191"/>
    <w:rsid w:val="00DB31F7"/>
    <w:rsid w:val="00DB46CB"/>
    <w:rsid w:val="00DB5759"/>
    <w:rsid w:val="00DB5D72"/>
    <w:rsid w:val="00DB65AD"/>
    <w:rsid w:val="00DB68D5"/>
    <w:rsid w:val="00DB6E0A"/>
    <w:rsid w:val="00DB7C83"/>
    <w:rsid w:val="00DC1620"/>
    <w:rsid w:val="00DC2B66"/>
    <w:rsid w:val="00DC386E"/>
    <w:rsid w:val="00DC3966"/>
    <w:rsid w:val="00DC4201"/>
    <w:rsid w:val="00DC595C"/>
    <w:rsid w:val="00DC5F38"/>
    <w:rsid w:val="00DC6A86"/>
    <w:rsid w:val="00DC6B28"/>
    <w:rsid w:val="00DD03AE"/>
    <w:rsid w:val="00DD1AD4"/>
    <w:rsid w:val="00DD4077"/>
    <w:rsid w:val="00DD47AE"/>
    <w:rsid w:val="00DD4FDB"/>
    <w:rsid w:val="00DD56AD"/>
    <w:rsid w:val="00DD5921"/>
    <w:rsid w:val="00DD5E64"/>
    <w:rsid w:val="00DD5F7A"/>
    <w:rsid w:val="00DD62A9"/>
    <w:rsid w:val="00DD6FA2"/>
    <w:rsid w:val="00DD7A22"/>
    <w:rsid w:val="00DD7C39"/>
    <w:rsid w:val="00DE00E0"/>
    <w:rsid w:val="00DE0797"/>
    <w:rsid w:val="00DE08D7"/>
    <w:rsid w:val="00DE13CC"/>
    <w:rsid w:val="00DE17EB"/>
    <w:rsid w:val="00DE18D1"/>
    <w:rsid w:val="00DE1958"/>
    <w:rsid w:val="00DE22A4"/>
    <w:rsid w:val="00DE2555"/>
    <w:rsid w:val="00DE434A"/>
    <w:rsid w:val="00DE43F5"/>
    <w:rsid w:val="00DE446F"/>
    <w:rsid w:val="00DE4B75"/>
    <w:rsid w:val="00DE5853"/>
    <w:rsid w:val="00DE5AA4"/>
    <w:rsid w:val="00DF066D"/>
    <w:rsid w:val="00DF0985"/>
    <w:rsid w:val="00DF144D"/>
    <w:rsid w:val="00DF329D"/>
    <w:rsid w:val="00DF404E"/>
    <w:rsid w:val="00DF441B"/>
    <w:rsid w:val="00DF47A0"/>
    <w:rsid w:val="00DF5903"/>
    <w:rsid w:val="00DF5B43"/>
    <w:rsid w:val="00DF6429"/>
    <w:rsid w:val="00E00453"/>
    <w:rsid w:val="00E010E2"/>
    <w:rsid w:val="00E017D0"/>
    <w:rsid w:val="00E01B87"/>
    <w:rsid w:val="00E01C00"/>
    <w:rsid w:val="00E01CAD"/>
    <w:rsid w:val="00E02F60"/>
    <w:rsid w:val="00E03AF4"/>
    <w:rsid w:val="00E04686"/>
    <w:rsid w:val="00E054C4"/>
    <w:rsid w:val="00E059DB"/>
    <w:rsid w:val="00E06ECF"/>
    <w:rsid w:val="00E0719F"/>
    <w:rsid w:val="00E07C41"/>
    <w:rsid w:val="00E07DF3"/>
    <w:rsid w:val="00E106F5"/>
    <w:rsid w:val="00E13734"/>
    <w:rsid w:val="00E13E2B"/>
    <w:rsid w:val="00E15791"/>
    <w:rsid w:val="00E15944"/>
    <w:rsid w:val="00E169C4"/>
    <w:rsid w:val="00E20220"/>
    <w:rsid w:val="00E203AE"/>
    <w:rsid w:val="00E20DA4"/>
    <w:rsid w:val="00E21767"/>
    <w:rsid w:val="00E21A65"/>
    <w:rsid w:val="00E22961"/>
    <w:rsid w:val="00E2350A"/>
    <w:rsid w:val="00E23832"/>
    <w:rsid w:val="00E2415B"/>
    <w:rsid w:val="00E25A6A"/>
    <w:rsid w:val="00E25FBC"/>
    <w:rsid w:val="00E26068"/>
    <w:rsid w:val="00E26117"/>
    <w:rsid w:val="00E262D2"/>
    <w:rsid w:val="00E306CD"/>
    <w:rsid w:val="00E314D6"/>
    <w:rsid w:val="00E32145"/>
    <w:rsid w:val="00E33B40"/>
    <w:rsid w:val="00E35585"/>
    <w:rsid w:val="00E37CF7"/>
    <w:rsid w:val="00E400FD"/>
    <w:rsid w:val="00E40AF5"/>
    <w:rsid w:val="00E4177F"/>
    <w:rsid w:val="00E42310"/>
    <w:rsid w:val="00E42DCA"/>
    <w:rsid w:val="00E43316"/>
    <w:rsid w:val="00E43358"/>
    <w:rsid w:val="00E43A33"/>
    <w:rsid w:val="00E43BE0"/>
    <w:rsid w:val="00E4418F"/>
    <w:rsid w:val="00E446F8"/>
    <w:rsid w:val="00E4656B"/>
    <w:rsid w:val="00E46FBD"/>
    <w:rsid w:val="00E47AE2"/>
    <w:rsid w:val="00E47EAF"/>
    <w:rsid w:val="00E50408"/>
    <w:rsid w:val="00E508AB"/>
    <w:rsid w:val="00E512DE"/>
    <w:rsid w:val="00E51725"/>
    <w:rsid w:val="00E518FB"/>
    <w:rsid w:val="00E51B13"/>
    <w:rsid w:val="00E52E1F"/>
    <w:rsid w:val="00E53238"/>
    <w:rsid w:val="00E532AB"/>
    <w:rsid w:val="00E5673A"/>
    <w:rsid w:val="00E56FE7"/>
    <w:rsid w:val="00E571D8"/>
    <w:rsid w:val="00E57C60"/>
    <w:rsid w:val="00E57F94"/>
    <w:rsid w:val="00E60590"/>
    <w:rsid w:val="00E607EA"/>
    <w:rsid w:val="00E609CA"/>
    <w:rsid w:val="00E60BF9"/>
    <w:rsid w:val="00E60D98"/>
    <w:rsid w:val="00E6243F"/>
    <w:rsid w:val="00E6286E"/>
    <w:rsid w:val="00E62F91"/>
    <w:rsid w:val="00E648E2"/>
    <w:rsid w:val="00E64E98"/>
    <w:rsid w:val="00E66AC3"/>
    <w:rsid w:val="00E66F80"/>
    <w:rsid w:val="00E673CE"/>
    <w:rsid w:val="00E71186"/>
    <w:rsid w:val="00E71360"/>
    <w:rsid w:val="00E71691"/>
    <w:rsid w:val="00E718D3"/>
    <w:rsid w:val="00E7281C"/>
    <w:rsid w:val="00E73653"/>
    <w:rsid w:val="00E74E4E"/>
    <w:rsid w:val="00E750EB"/>
    <w:rsid w:val="00E7592F"/>
    <w:rsid w:val="00E76DD6"/>
    <w:rsid w:val="00E778BF"/>
    <w:rsid w:val="00E815E0"/>
    <w:rsid w:val="00E8215A"/>
    <w:rsid w:val="00E82243"/>
    <w:rsid w:val="00E8359A"/>
    <w:rsid w:val="00E84E15"/>
    <w:rsid w:val="00E84F0E"/>
    <w:rsid w:val="00E85519"/>
    <w:rsid w:val="00E858C2"/>
    <w:rsid w:val="00E8778E"/>
    <w:rsid w:val="00E90186"/>
    <w:rsid w:val="00E902A5"/>
    <w:rsid w:val="00E906F0"/>
    <w:rsid w:val="00E91003"/>
    <w:rsid w:val="00E911E2"/>
    <w:rsid w:val="00E91859"/>
    <w:rsid w:val="00E92237"/>
    <w:rsid w:val="00E93D78"/>
    <w:rsid w:val="00E94392"/>
    <w:rsid w:val="00E947ED"/>
    <w:rsid w:val="00E94F57"/>
    <w:rsid w:val="00E9514B"/>
    <w:rsid w:val="00E95272"/>
    <w:rsid w:val="00E956F7"/>
    <w:rsid w:val="00E95F69"/>
    <w:rsid w:val="00E9618E"/>
    <w:rsid w:val="00E96214"/>
    <w:rsid w:val="00E9646A"/>
    <w:rsid w:val="00E967CD"/>
    <w:rsid w:val="00E96FF4"/>
    <w:rsid w:val="00E973FC"/>
    <w:rsid w:val="00EA0805"/>
    <w:rsid w:val="00EA0C01"/>
    <w:rsid w:val="00EA1A38"/>
    <w:rsid w:val="00EA2B5F"/>
    <w:rsid w:val="00EA3546"/>
    <w:rsid w:val="00EA38DD"/>
    <w:rsid w:val="00EA3B4A"/>
    <w:rsid w:val="00EA4102"/>
    <w:rsid w:val="00EA4229"/>
    <w:rsid w:val="00EA4A54"/>
    <w:rsid w:val="00EA4A65"/>
    <w:rsid w:val="00EA6574"/>
    <w:rsid w:val="00EA75C6"/>
    <w:rsid w:val="00EA7C3E"/>
    <w:rsid w:val="00EB0287"/>
    <w:rsid w:val="00EB0D05"/>
    <w:rsid w:val="00EB1875"/>
    <w:rsid w:val="00EB1C69"/>
    <w:rsid w:val="00EB208D"/>
    <w:rsid w:val="00EB2391"/>
    <w:rsid w:val="00EB38C3"/>
    <w:rsid w:val="00EB3A0A"/>
    <w:rsid w:val="00EB58D4"/>
    <w:rsid w:val="00EB61D2"/>
    <w:rsid w:val="00EB6D7C"/>
    <w:rsid w:val="00EB74AE"/>
    <w:rsid w:val="00EB752C"/>
    <w:rsid w:val="00EB7D54"/>
    <w:rsid w:val="00EC084D"/>
    <w:rsid w:val="00EC08FC"/>
    <w:rsid w:val="00EC2D20"/>
    <w:rsid w:val="00EC2E2B"/>
    <w:rsid w:val="00EC47D8"/>
    <w:rsid w:val="00EC5265"/>
    <w:rsid w:val="00EC5DA6"/>
    <w:rsid w:val="00EC6994"/>
    <w:rsid w:val="00ED0701"/>
    <w:rsid w:val="00ED0C5B"/>
    <w:rsid w:val="00ED30AA"/>
    <w:rsid w:val="00ED377D"/>
    <w:rsid w:val="00ED3CFE"/>
    <w:rsid w:val="00ED47F1"/>
    <w:rsid w:val="00ED4D04"/>
    <w:rsid w:val="00ED4D0E"/>
    <w:rsid w:val="00ED570C"/>
    <w:rsid w:val="00ED6452"/>
    <w:rsid w:val="00ED64CA"/>
    <w:rsid w:val="00ED76F3"/>
    <w:rsid w:val="00EE08C0"/>
    <w:rsid w:val="00EE1528"/>
    <w:rsid w:val="00EE176F"/>
    <w:rsid w:val="00EE1D74"/>
    <w:rsid w:val="00EE2573"/>
    <w:rsid w:val="00EE2BDC"/>
    <w:rsid w:val="00EE37E8"/>
    <w:rsid w:val="00EE3EF8"/>
    <w:rsid w:val="00EE4A1F"/>
    <w:rsid w:val="00EE518B"/>
    <w:rsid w:val="00EE6685"/>
    <w:rsid w:val="00EE6AA6"/>
    <w:rsid w:val="00EE7342"/>
    <w:rsid w:val="00EE7F98"/>
    <w:rsid w:val="00EF0292"/>
    <w:rsid w:val="00EF063A"/>
    <w:rsid w:val="00EF0713"/>
    <w:rsid w:val="00EF0A3B"/>
    <w:rsid w:val="00EF0A71"/>
    <w:rsid w:val="00EF1A35"/>
    <w:rsid w:val="00EF273A"/>
    <w:rsid w:val="00EF4158"/>
    <w:rsid w:val="00EF5156"/>
    <w:rsid w:val="00EF520E"/>
    <w:rsid w:val="00EF526E"/>
    <w:rsid w:val="00EF57DF"/>
    <w:rsid w:val="00EF6560"/>
    <w:rsid w:val="00EF6B5F"/>
    <w:rsid w:val="00EF71D5"/>
    <w:rsid w:val="00EF74BF"/>
    <w:rsid w:val="00EF7A5B"/>
    <w:rsid w:val="00EF7A6D"/>
    <w:rsid w:val="00F0020B"/>
    <w:rsid w:val="00F00801"/>
    <w:rsid w:val="00F00F60"/>
    <w:rsid w:val="00F01ACB"/>
    <w:rsid w:val="00F0467F"/>
    <w:rsid w:val="00F047A8"/>
    <w:rsid w:val="00F04F43"/>
    <w:rsid w:val="00F069DA"/>
    <w:rsid w:val="00F06D14"/>
    <w:rsid w:val="00F0789F"/>
    <w:rsid w:val="00F10E8A"/>
    <w:rsid w:val="00F113E4"/>
    <w:rsid w:val="00F12526"/>
    <w:rsid w:val="00F125CC"/>
    <w:rsid w:val="00F1308F"/>
    <w:rsid w:val="00F13876"/>
    <w:rsid w:val="00F139AC"/>
    <w:rsid w:val="00F13E7C"/>
    <w:rsid w:val="00F14FB1"/>
    <w:rsid w:val="00F150B6"/>
    <w:rsid w:val="00F15833"/>
    <w:rsid w:val="00F16DF5"/>
    <w:rsid w:val="00F1793C"/>
    <w:rsid w:val="00F2031C"/>
    <w:rsid w:val="00F204B4"/>
    <w:rsid w:val="00F20611"/>
    <w:rsid w:val="00F210FA"/>
    <w:rsid w:val="00F21756"/>
    <w:rsid w:val="00F21CCE"/>
    <w:rsid w:val="00F22AA3"/>
    <w:rsid w:val="00F23C78"/>
    <w:rsid w:val="00F24885"/>
    <w:rsid w:val="00F24C14"/>
    <w:rsid w:val="00F27E81"/>
    <w:rsid w:val="00F30950"/>
    <w:rsid w:val="00F30C3E"/>
    <w:rsid w:val="00F310A4"/>
    <w:rsid w:val="00F32571"/>
    <w:rsid w:val="00F32B51"/>
    <w:rsid w:val="00F330A8"/>
    <w:rsid w:val="00F33C3D"/>
    <w:rsid w:val="00F340AE"/>
    <w:rsid w:val="00F3416B"/>
    <w:rsid w:val="00F3466D"/>
    <w:rsid w:val="00F36F46"/>
    <w:rsid w:val="00F36F8C"/>
    <w:rsid w:val="00F37216"/>
    <w:rsid w:val="00F373EA"/>
    <w:rsid w:val="00F37BEB"/>
    <w:rsid w:val="00F40091"/>
    <w:rsid w:val="00F42B22"/>
    <w:rsid w:val="00F43046"/>
    <w:rsid w:val="00F4344B"/>
    <w:rsid w:val="00F439CF"/>
    <w:rsid w:val="00F46039"/>
    <w:rsid w:val="00F46278"/>
    <w:rsid w:val="00F46AF7"/>
    <w:rsid w:val="00F47510"/>
    <w:rsid w:val="00F476B4"/>
    <w:rsid w:val="00F47754"/>
    <w:rsid w:val="00F50D1B"/>
    <w:rsid w:val="00F5178C"/>
    <w:rsid w:val="00F52471"/>
    <w:rsid w:val="00F5383D"/>
    <w:rsid w:val="00F53C7D"/>
    <w:rsid w:val="00F53FB7"/>
    <w:rsid w:val="00F543DD"/>
    <w:rsid w:val="00F54909"/>
    <w:rsid w:val="00F558DD"/>
    <w:rsid w:val="00F55DD2"/>
    <w:rsid w:val="00F5652F"/>
    <w:rsid w:val="00F5733F"/>
    <w:rsid w:val="00F60188"/>
    <w:rsid w:val="00F609A9"/>
    <w:rsid w:val="00F60F8B"/>
    <w:rsid w:val="00F622D8"/>
    <w:rsid w:val="00F62C97"/>
    <w:rsid w:val="00F64336"/>
    <w:rsid w:val="00F649C7"/>
    <w:rsid w:val="00F64AAC"/>
    <w:rsid w:val="00F64C52"/>
    <w:rsid w:val="00F64D1F"/>
    <w:rsid w:val="00F65027"/>
    <w:rsid w:val="00F66966"/>
    <w:rsid w:val="00F66A61"/>
    <w:rsid w:val="00F677FC"/>
    <w:rsid w:val="00F70989"/>
    <w:rsid w:val="00F71474"/>
    <w:rsid w:val="00F72F66"/>
    <w:rsid w:val="00F73639"/>
    <w:rsid w:val="00F738AB"/>
    <w:rsid w:val="00F74985"/>
    <w:rsid w:val="00F75D11"/>
    <w:rsid w:val="00F76321"/>
    <w:rsid w:val="00F76BB4"/>
    <w:rsid w:val="00F77DA6"/>
    <w:rsid w:val="00F809CB"/>
    <w:rsid w:val="00F815E2"/>
    <w:rsid w:val="00F82752"/>
    <w:rsid w:val="00F827F8"/>
    <w:rsid w:val="00F8443A"/>
    <w:rsid w:val="00F85559"/>
    <w:rsid w:val="00F85608"/>
    <w:rsid w:val="00F860EA"/>
    <w:rsid w:val="00F86762"/>
    <w:rsid w:val="00F86E25"/>
    <w:rsid w:val="00F87BA2"/>
    <w:rsid w:val="00F900B9"/>
    <w:rsid w:val="00F90362"/>
    <w:rsid w:val="00F90953"/>
    <w:rsid w:val="00F91CF3"/>
    <w:rsid w:val="00F94F4F"/>
    <w:rsid w:val="00F95863"/>
    <w:rsid w:val="00F95F21"/>
    <w:rsid w:val="00F963CF"/>
    <w:rsid w:val="00F9774E"/>
    <w:rsid w:val="00F97FDA"/>
    <w:rsid w:val="00FA0976"/>
    <w:rsid w:val="00FA0EAD"/>
    <w:rsid w:val="00FA199A"/>
    <w:rsid w:val="00FA1E32"/>
    <w:rsid w:val="00FA1F5D"/>
    <w:rsid w:val="00FA43D6"/>
    <w:rsid w:val="00FA48EA"/>
    <w:rsid w:val="00FA5BF6"/>
    <w:rsid w:val="00FA604C"/>
    <w:rsid w:val="00FA6DB5"/>
    <w:rsid w:val="00FB190C"/>
    <w:rsid w:val="00FB2361"/>
    <w:rsid w:val="00FB533E"/>
    <w:rsid w:val="00FB54E5"/>
    <w:rsid w:val="00FB5D6A"/>
    <w:rsid w:val="00FB67E5"/>
    <w:rsid w:val="00FB74A5"/>
    <w:rsid w:val="00FB7635"/>
    <w:rsid w:val="00FB7798"/>
    <w:rsid w:val="00FB7A63"/>
    <w:rsid w:val="00FC0304"/>
    <w:rsid w:val="00FC03A2"/>
    <w:rsid w:val="00FC1553"/>
    <w:rsid w:val="00FC1FD6"/>
    <w:rsid w:val="00FC2D75"/>
    <w:rsid w:val="00FC3B53"/>
    <w:rsid w:val="00FC4AF5"/>
    <w:rsid w:val="00FC4E19"/>
    <w:rsid w:val="00FC6170"/>
    <w:rsid w:val="00FC61C6"/>
    <w:rsid w:val="00FC6775"/>
    <w:rsid w:val="00FC6EE8"/>
    <w:rsid w:val="00FC7207"/>
    <w:rsid w:val="00FC7AEA"/>
    <w:rsid w:val="00FD02DF"/>
    <w:rsid w:val="00FD03CA"/>
    <w:rsid w:val="00FD070E"/>
    <w:rsid w:val="00FD10C4"/>
    <w:rsid w:val="00FD1DFF"/>
    <w:rsid w:val="00FD207F"/>
    <w:rsid w:val="00FD2574"/>
    <w:rsid w:val="00FD326C"/>
    <w:rsid w:val="00FD3E3F"/>
    <w:rsid w:val="00FD463A"/>
    <w:rsid w:val="00FD5C4C"/>
    <w:rsid w:val="00FD77D4"/>
    <w:rsid w:val="00FD7832"/>
    <w:rsid w:val="00FD7F1A"/>
    <w:rsid w:val="00FD7F8B"/>
    <w:rsid w:val="00FE02D4"/>
    <w:rsid w:val="00FE2FC3"/>
    <w:rsid w:val="00FE3418"/>
    <w:rsid w:val="00FE3599"/>
    <w:rsid w:val="00FE375B"/>
    <w:rsid w:val="00FE3AE4"/>
    <w:rsid w:val="00FE3CC4"/>
    <w:rsid w:val="00FE472A"/>
    <w:rsid w:val="00FE4B8C"/>
    <w:rsid w:val="00FE5A99"/>
    <w:rsid w:val="00FE5E85"/>
    <w:rsid w:val="00FE63FB"/>
    <w:rsid w:val="00FE6750"/>
    <w:rsid w:val="00FE6B77"/>
    <w:rsid w:val="00FE6BD0"/>
    <w:rsid w:val="00FE7BB8"/>
    <w:rsid w:val="00FF0120"/>
    <w:rsid w:val="00FF0C29"/>
    <w:rsid w:val="00FF0D7F"/>
    <w:rsid w:val="00FF1C38"/>
    <w:rsid w:val="00FF2048"/>
    <w:rsid w:val="00FF2E03"/>
    <w:rsid w:val="00FF3E1E"/>
    <w:rsid w:val="00FF400B"/>
    <w:rsid w:val="00FF430C"/>
    <w:rsid w:val="00FF508A"/>
    <w:rsid w:val="00FF548A"/>
    <w:rsid w:val="00FF6614"/>
    <w:rsid w:val="00FF6AA3"/>
    <w:rsid w:val="00FF76DC"/>
    <w:rsid w:val="00FF771B"/>
    <w:rsid w:val="0344DB68"/>
    <w:rsid w:val="06B6E5AA"/>
    <w:rsid w:val="07A337ED"/>
    <w:rsid w:val="0E7DCA33"/>
    <w:rsid w:val="1016A1A5"/>
    <w:rsid w:val="12B58A7D"/>
    <w:rsid w:val="15DAA128"/>
    <w:rsid w:val="187EF21F"/>
    <w:rsid w:val="1BAC544C"/>
    <w:rsid w:val="1E274F47"/>
    <w:rsid w:val="1EA7E596"/>
    <w:rsid w:val="1FCCE922"/>
    <w:rsid w:val="21BCBA88"/>
    <w:rsid w:val="21D9E64C"/>
    <w:rsid w:val="22741E30"/>
    <w:rsid w:val="23670B8C"/>
    <w:rsid w:val="238C46D5"/>
    <w:rsid w:val="23DAC665"/>
    <w:rsid w:val="25AFF8C6"/>
    <w:rsid w:val="2C7D149E"/>
    <w:rsid w:val="31431A06"/>
    <w:rsid w:val="354D90C7"/>
    <w:rsid w:val="3A7D9781"/>
    <w:rsid w:val="3A871E37"/>
    <w:rsid w:val="3B917AF1"/>
    <w:rsid w:val="40A54DEA"/>
    <w:rsid w:val="40C1245F"/>
    <w:rsid w:val="41F4F0D5"/>
    <w:rsid w:val="422FC050"/>
    <w:rsid w:val="44A00429"/>
    <w:rsid w:val="489F95B5"/>
    <w:rsid w:val="4954EAF1"/>
    <w:rsid w:val="4FE0CE42"/>
    <w:rsid w:val="52552D2E"/>
    <w:rsid w:val="525DD70C"/>
    <w:rsid w:val="559AD787"/>
    <w:rsid w:val="57E439B2"/>
    <w:rsid w:val="590E2483"/>
    <w:rsid w:val="5ACAFE95"/>
    <w:rsid w:val="5AD976E5"/>
    <w:rsid w:val="5B90FACF"/>
    <w:rsid w:val="78DD0767"/>
    <w:rsid w:val="7A365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45F7574"/>
  <w15:docId w15:val="{403EF850-3207-4824-94D9-4C6170B67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C65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2969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3C65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5E3C65"/>
    <w:rPr>
      <w:b/>
      <w:bCs/>
    </w:rPr>
  </w:style>
  <w:style w:type="table" w:styleId="TableGrid">
    <w:name w:val="Table Grid"/>
    <w:basedOn w:val="TableNormal"/>
    <w:uiPriority w:val="59"/>
    <w:rsid w:val="005E3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E35585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35585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E35585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E35585"/>
    <w:rPr>
      <w:rFonts w:ascii="Calibri" w:hAnsi="Calibri" w:cs="Calibri"/>
      <w:noProof/>
      <w:lang w:val="en-US"/>
    </w:rPr>
  </w:style>
  <w:style w:type="character" w:customStyle="1" w:styleId="MenoPendente1">
    <w:name w:val="Menção Pendente1"/>
    <w:basedOn w:val="DefaultParagraphFont"/>
    <w:uiPriority w:val="99"/>
    <w:semiHidden/>
    <w:unhideWhenUsed/>
    <w:rsid w:val="00E3558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234EF2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50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5056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3F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3FDA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A213C5"/>
  </w:style>
  <w:style w:type="character" w:customStyle="1" w:styleId="eop">
    <w:name w:val="eop"/>
    <w:basedOn w:val="DefaultParagraphFont"/>
    <w:rsid w:val="009D5A2E"/>
  </w:style>
  <w:style w:type="paragraph" w:customStyle="1" w:styleId="Default">
    <w:name w:val="Default"/>
    <w:rsid w:val="009D5A2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A2969"/>
    <w:rPr>
      <w:rFonts w:ascii="Cambria" w:eastAsia="Times New Roman" w:hAnsi="Cambria" w:cs="Times New Roman"/>
      <w:b/>
      <w:bCs/>
      <w:color w:val="4F81BD"/>
      <w:sz w:val="26"/>
      <w:szCs w:val="26"/>
      <w:lang w:val="en-US"/>
    </w:rPr>
  </w:style>
  <w:style w:type="paragraph" w:styleId="NormalWeb">
    <w:name w:val="Normal (Web)"/>
    <w:basedOn w:val="Normal"/>
    <w:uiPriority w:val="99"/>
    <w:unhideWhenUsed/>
    <w:rsid w:val="006A29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LineNumber">
    <w:name w:val="line number"/>
    <w:basedOn w:val="DefaultParagraphFont"/>
    <w:uiPriority w:val="99"/>
    <w:semiHidden/>
    <w:unhideWhenUsed/>
    <w:rsid w:val="006A2969"/>
  </w:style>
  <w:style w:type="paragraph" w:styleId="ListParagraph">
    <w:name w:val="List Paragraph"/>
    <w:basedOn w:val="Normal"/>
    <w:uiPriority w:val="34"/>
    <w:qFormat/>
    <w:rsid w:val="00222177"/>
    <w:pPr>
      <w:ind w:left="720"/>
      <w:contextualSpacing/>
    </w:pPr>
  </w:style>
  <w:style w:type="table" w:customStyle="1" w:styleId="GridTable1Light-Accent11">
    <w:name w:val="Grid Table 1 Light - Accent 11"/>
    <w:basedOn w:val="TableNormal"/>
    <w:uiPriority w:val="46"/>
    <w:rsid w:val="0081526F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comgrade1">
    <w:name w:val="Tabela com grade1"/>
    <w:basedOn w:val="TableNormal"/>
    <w:next w:val="TableGrid"/>
    <w:uiPriority w:val="59"/>
    <w:rsid w:val="0018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2">
    <w:name w:val="Menção Pendente2"/>
    <w:basedOn w:val="DefaultParagraphFont"/>
    <w:uiPriority w:val="99"/>
    <w:semiHidden/>
    <w:unhideWhenUsed/>
    <w:rsid w:val="001B0D7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B495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4957"/>
  </w:style>
  <w:style w:type="paragraph" w:styleId="Footer">
    <w:name w:val="footer"/>
    <w:basedOn w:val="Normal"/>
    <w:link w:val="FooterChar"/>
    <w:uiPriority w:val="99"/>
    <w:unhideWhenUsed/>
    <w:rsid w:val="005B495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4957"/>
  </w:style>
  <w:style w:type="character" w:customStyle="1" w:styleId="MenoPendente3">
    <w:name w:val="Menção Pendente3"/>
    <w:basedOn w:val="DefaultParagraphFont"/>
    <w:uiPriority w:val="99"/>
    <w:semiHidden/>
    <w:unhideWhenUsed/>
    <w:rsid w:val="003B3A0F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309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9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1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0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8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5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7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7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0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2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7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9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1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8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91C3A6-9735-468B-9BA6-452B86245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lherme Calvet</dc:creator>
  <cp:keywords/>
  <dc:description/>
  <cp:lastModifiedBy>chn off31</cp:lastModifiedBy>
  <cp:revision>12</cp:revision>
  <cp:lastPrinted>2020-12-27T17:45:00Z</cp:lastPrinted>
  <dcterms:created xsi:type="dcterms:W3CDTF">2021-01-22T17:51:00Z</dcterms:created>
  <dcterms:modified xsi:type="dcterms:W3CDTF">2021-04-20T07:40:00Z</dcterms:modified>
</cp:coreProperties>
</file>